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B47740" w14:textId="13AC4A5B" w:rsidR="00114D08" w:rsidRPr="00F743E2" w:rsidRDefault="00114D08" w:rsidP="00114D08">
      <w:pPr>
        <w:pStyle w:val="PaperTitle"/>
        <w:spacing w:line="312" w:lineRule="auto"/>
        <w:rPr>
          <w:caps w:val="0"/>
          <w:sz w:val="24"/>
          <w:szCs w:val="24"/>
          <w:lang w:eastAsia="zh-CN"/>
        </w:rPr>
      </w:pPr>
      <w:r>
        <w:rPr>
          <w:caps w:val="0"/>
          <w:sz w:val="24"/>
          <w:szCs w:val="24"/>
          <w:lang w:eastAsia="zh-CN"/>
        </w:rPr>
        <w:t>Y</w:t>
      </w:r>
      <w:r>
        <w:rPr>
          <w:caps w:val="0"/>
          <w:sz w:val="24"/>
          <w:szCs w:val="24"/>
        </w:rPr>
        <w:t xml:space="preserve">our </w:t>
      </w:r>
      <w:r w:rsidR="00103816">
        <w:rPr>
          <w:caps w:val="0"/>
          <w:sz w:val="24"/>
          <w:szCs w:val="24"/>
        </w:rPr>
        <w:t>A</w:t>
      </w:r>
      <w:r>
        <w:rPr>
          <w:caps w:val="0"/>
          <w:sz w:val="24"/>
          <w:szCs w:val="24"/>
        </w:rPr>
        <w:t>bstract</w:t>
      </w:r>
      <w:r w:rsidRPr="003F55C8">
        <w:rPr>
          <w:caps w:val="0"/>
          <w:sz w:val="24"/>
          <w:szCs w:val="24"/>
          <w:lang w:eastAsia="zh-CN"/>
        </w:rPr>
        <w:t xml:space="preserve"> </w:t>
      </w:r>
      <w:r w:rsidR="00103816">
        <w:rPr>
          <w:caps w:val="0"/>
          <w:sz w:val="24"/>
          <w:szCs w:val="24"/>
          <w:lang w:eastAsia="zh-CN"/>
        </w:rPr>
        <w:t>T</w:t>
      </w:r>
      <w:r>
        <w:rPr>
          <w:caps w:val="0"/>
          <w:sz w:val="24"/>
          <w:szCs w:val="24"/>
          <w:lang w:eastAsia="zh-CN"/>
        </w:rPr>
        <w:t xml:space="preserve">itle for </w:t>
      </w:r>
      <w:r w:rsidR="0038583F" w:rsidRPr="0038583F">
        <w:rPr>
          <w:caps w:val="0"/>
          <w:sz w:val="24"/>
          <w:szCs w:val="24"/>
          <w:lang w:eastAsia="zh-CN"/>
        </w:rPr>
        <w:t>International Symposium on Solid State Chemistry (ISSSC)</w:t>
      </w:r>
    </w:p>
    <w:p w14:paraId="2E4F9863" w14:textId="77777777" w:rsidR="00114D08" w:rsidRDefault="00114D08" w:rsidP="00114D08">
      <w:pPr>
        <w:pStyle w:val="Authors"/>
        <w:spacing w:line="312" w:lineRule="auto"/>
      </w:pPr>
    </w:p>
    <w:p w14:paraId="3E95CD8B" w14:textId="4E4635F9" w:rsidR="00114D08" w:rsidRDefault="0038583F" w:rsidP="00114D08">
      <w:pPr>
        <w:pStyle w:val="Authors"/>
        <w:adjustRightInd w:val="0"/>
        <w:snapToGrid w:val="0"/>
        <w:spacing w:line="312" w:lineRule="auto"/>
        <w:rPr>
          <w:sz w:val="20"/>
          <w:szCs w:val="20"/>
          <w:lang w:eastAsia="zh-CN"/>
        </w:rPr>
      </w:pPr>
      <w:r>
        <w:rPr>
          <w:sz w:val="20"/>
          <w:szCs w:val="20"/>
          <w:u w:val="single"/>
          <w:lang w:eastAsia="zh-CN"/>
        </w:rPr>
        <w:t>First Author</w:t>
      </w:r>
      <w:bookmarkStart w:id="0" w:name="_GoBack"/>
      <w:bookmarkEnd w:id="0"/>
      <w:r w:rsidR="00114D08">
        <w:rPr>
          <w:rFonts w:hint="eastAsia"/>
          <w:sz w:val="20"/>
          <w:szCs w:val="20"/>
          <w:u w:val="single"/>
          <w:lang w:eastAsia="zh-CN"/>
        </w:rPr>
        <w:t>,</w:t>
      </w:r>
      <w:r w:rsidR="00114D08">
        <w:rPr>
          <w:sz w:val="20"/>
          <w:szCs w:val="20"/>
          <w:vertAlign w:val="superscript"/>
        </w:rPr>
        <w:t>1</w:t>
      </w:r>
      <w:r w:rsidR="00114D08">
        <w:rPr>
          <w:sz w:val="20"/>
          <w:szCs w:val="20"/>
        </w:rPr>
        <w:t xml:space="preserve"> </w:t>
      </w:r>
      <w:r w:rsidR="00F743E2">
        <w:rPr>
          <w:sz w:val="20"/>
          <w:szCs w:val="20"/>
          <w:lang w:eastAsia="zh-CN"/>
        </w:rPr>
        <w:t>Second</w:t>
      </w:r>
      <w:r w:rsidR="00114D08">
        <w:rPr>
          <w:rFonts w:hint="eastAsia"/>
          <w:sz w:val="20"/>
          <w:szCs w:val="20"/>
          <w:lang w:eastAsia="zh-CN"/>
        </w:rPr>
        <w:t xml:space="preserve"> Author,</w:t>
      </w:r>
      <w:r w:rsidR="00114D08">
        <w:rPr>
          <w:sz w:val="20"/>
          <w:szCs w:val="20"/>
          <w:vertAlign w:val="superscript"/>
        </w:rPr>
        <w:t>2</w:t>
      </w:r>
      <w:r w:rsidR="00114D08">
        <w:rPr>
          <w:rFonts w:hint="eastAsia"/>
          <w:sz w:val="20"/>
          <w:szCs w:val="20"/>
          <w:lang w:eastAsia="zh-CN"/>
        </w:rPr>
        <w:t xml:space="preserve"> .....</w:t>
      </w:r>
      <w:r w:rsidR="00114D08">
        <w:rPr>
          <w:sz w:val="20"/>
          <w:szCs w:val="20"/>
        </w:rPr>
        <w:t xml:space="preserve"> </w:t>
      </w:r>
      <w:r w:rsidR="00114D08">
        <w:rPr>
          <w:rFonts w:hint="eastAsia"/>
          <w:sz w:val="20"/>
          <w:szCs w:val="20"/>
          <w:lang w:eastAsia="zh-CN"/>
        </w:rPr>
        <w:t xml:space="preserve">, </w:t>
      </w:r>
      <w:r w:rsidR="00F743E2">
        <w:rPr>
          <w:sz w:val="20"/>
          <w:szCs w:val="20"/>
          <w:lang w:eastAsia="zh-CN"/>
        </w:rPr>
        <w:t>Last</w:t>
      </w:r>
      <w:r w:rsidR="00114D08">
        <w:rPr>
          <w:rFonts w:hint="eastAsia"/>
          <w:sz w:val="20"/>
          <w:szCs w:val="20"/>
          <w:lang w:eastAsia="zh-CN"/>
        </w:rPr>
        <w:t xml:space="preserve"> Author</w:t>
      </w:r>
      <w:r w:rsidR="00114D08">
        <w:rPr>
          <w:sz w:val="20"/>
          <w:szCs w:val="20"/>
          <w:vertAlign w:val="superscript"/>
        </w:rPr>
        <w:t>1*</w:t>
      </w:r>
      <w:r w:rsidR="00114D08">
        <w:rPr>
          <w:rFonts w:hint="eastAsia"/>
          <w:sz w:val="20"/>
          <w:szCs w:val="20"/>
          <w:lang w:eastAsia="zh-CN"/>
        </w:rPr>
        <w:t xml:space="preserve"> </w:t>
      </w:r>
    </w:p>
    <w:p w14:paraId="13FB18D7" w14:textId="77777777" w:rsidR="00114D08" w:rsidRDefault="00114D08" w:rsidP="00114D08">
      <w:pPr>
        <w:pStyle w:val="Authors"/>
        <w:adjustRightInd w:val="0"/>
        <w:snapToGrid w:val="0"/>
        <w:spacing w:line="312" w:lineRule="auto"/>
        <w:rPr>
          <w:rStyle w:val="AuthorsafiiliationChar"/>
          <w:sz w:val="20"/>
        </w:rPr>
      </w:pPr>
      <w:r w:rsidRPr="003F55C8">
        <w:rPr>
          <w:i/>
          <w:sz w:val="20"/>
          <w:szCs w:val="20"/>
          <w:vertAlign w:val="superscript"/>
        </w:rPr>
        <w:t>1</w:t>
      </w:r>
      <w:r w:rsidRPr="003F55C8">
        <w:rPr>
          <w:sz w:val="20"/>
          <w:szCs w:val="20"/>
        </w:rPr>
        <w:t xml:space="preserve"> </w:t>
      </w:r>
      <w:r w:rsidRPr="003F55C8">
        <w:rPr>
          <w:rStyle w:val="AuthorsafiiliationChar"/>
          <w:sz w:val="20"/>
        </w:rPr>
        <w:t>First author's affiliati</w:t>
      </w:r>
      <w:r>
        <w:rPr>
          <w:rStyle w:val="AuthorsafiiliationChar"/>
          <w:sz w:val="20"/>
        </w:rPr>
        <w:t>on, Address, Country.</w:t>
      </w:r>
    </w:p>
    <w:p w14:paraId="22F4A8E7" w14:textId="77777777" w:rsidR="00114D08" w:rsidRDefault="00114D08" w:rsidP="00114D08">
      <w:pPr>
        <w:pStyle w:val="Authors"/>
        <w:adjustRightInd w:val="0"/>
        <w:snapToGrid w:val="0"/>
        <w:spacing w:line="312" w:lineRule="auto"/>
        <w:rPr>
          <w:sz w:val="20"/>
          <w:szCs w:val="20"/>
          <w:lang w:eastAsia="zh-CN"/>
        </w:rPr>
      </w:pPr>
      <w:r w:rsidRPr="003F55C8">
        <w:rPr>
          <w:i/>
          <w:sz w:val="20"/>
          <w:szCs w:val="20"/>
          <w:vertAlign w:val="superscript"/>
        </w:rPr>
        <w:t>2</w:t>
      </w:r>
      <w:r w:rsidRPr="003F55C8">
        <w:rPr>
          <w:sz w:val="20"/>
          <w:szCs w:val="20"/>
        </w:rPr>
        <w:t xml:space="preserve"> </w:t>
      </w:r>
      <w:r>
        <w:rPr>
          <w:rStyle w:val="AuthorsafiiliationChar"/>
          <w:sz w:val="20"/>
        </w:rPr>
        <w:t>Second author's affiliation, Address, Country.</w:t>
      </w:r>
    </w:p>
    <w:p w14:paraId="1F00739F" w14:textId="5A39FC74" w:rsidR="00114D08" w:rsidRDefault="00114D08" w:rsidP="00114D08">
      <w:pPr>
        <w:pStyle w:val="Papertext"/>
        <w:spacing w:line="312" w:lineRule="auto"/>
        <w:jc w:val="center"/>
        <w:rPr>
          <w:sz w:val="20"/>
          <w:szCs w:val="20"/>
          <w:lang w:val="hr-HR" w:eastAsia="zh-CN"/>
        </w:rPr>
      </w:pPr>
      <w:r>
        <w:rPr>
          <w:sz w:val="20"/>
          <w:szCs w:val="20"/>
          <w:lang w:val="hr-HR" w:eastAsia="zh-CN"/>
        </w:rPr>
        <w:t>Corresponding author</w:t>
      </w:r>
      <w:r>
        <w:rPr>
          <w:rFonts w:hint="eastAsia"/>
          <w:sz w:val="20"/>
          <w:szCs w:val="20"/>
          <w:lang w:val="hr-HR" w:eastAsia="zh-CN"/>
        </w:rPr>
        <w:t xml:space="preserve">: </w:t>
      </w:r>
      <w:r w:rsidR="00F743E2">
        <w:rPr>
          <w:sz w:val="20"/>
          <w:szCs w:val="20"/>
          <w:lang w:val="hr-HR" w:eastAsia="zh-CN"/>
        </w:rPr>
        <w:t>last</w:t>
      </w:r>
      <w:r>
        <w:rPr>
          <w:sz w:val="20"/>
          <w:szCs w:val="20"/>
          <w:lang w:val="hr-HR" w:eastAsia="zh-CN"/>
        </w:rPr>
        <w:t>@abc</w:t>
      </w:r>
      <w:r w:rsidR="00F743E2">
        <w:rPr>
          <w:sz w:val="20"/>
          <w:szCs w:val="20"/>
          <w:lang w:val="hr-HR" w:eastAsia="zh-CN"/>
        </w:rPr>
        <w:t>-u.ac.jp</w:t>
      </w:r>
    </w:p>
    <w:p w14:paraId="6F605C19" w14:textId="77777777" w:rsidR="00114D08" w:rsidRDefault="00114D08" w:rsidP="00114D08">
      <w:pPr>
        <w:autoSpaceDE w:val="0"/>
        <w:autoSpaceDN w:val="0"/>
        <w:adjustRightInd w:val="0"/>
        <w:snapToGrid w:val="0"/>
        <w:spacing w:line="312" w:lineRule="auto"/>
        <w:jc w:val="both"/>
        <w:rPr>
          <w:sz w:val="20"/>
          <w:szCs w:val="20"/>
          <w:lang w:eastAsia="zh-CN"/>
        </w:rPr>
      </w:pPr>
    </w:p>
    <w:p w14:paraId="5EBA13E8" w14:textId="20B7C1F2" w:rsidR="00114D08" w:rsidRDefault="00DF0032" w:rsidP="004E298A">
      <w:pPr>
        <w:autoSpaceDE w:val="0"/>
        <w:autoSpaceDN w:val="0"/>
        <w:adjustRightInd w:val="0"/>
        <w:snapToGrid w:val="0"/>
        <w:spacing w:line="312" w:lineRule="auto"/>
        <w:ind w:firstLine="360"/>
        <w:jc w:val="both"/>
        <w:rPr>
          <w:sz w:val="20"/>
          <w:szCs w:val="20"/>
          <w:lang w:eastAsia="zh-CN"/>
        </w:rPr>
      </w:pPr>
      <w:r>
        <w:rPr>
          <w:rFonts w:hint="eastAsia"/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lease submit your abstract in </w:t>
      </w:r>
      <w:r w:rsidRPr="00DF0032">
        <w:rPr>
          <w:sz w:val="20"/>
          <w:szCs w:val="20"/>
          <w:lang w:eastAsia="zh-CN"/>
        </w:rPr>
        <w:t xml:space="preserve">Word or </w:t>
      </w:r>
      <w:r>
        <w:rPr>
          <w:sz w:val="20"/>
          <w:szCs w:val="20"/>
          <w:lang w:eastAsia="zh-CN"/>
        </w:rPr>
        <w:t>portable document</w:t>
      </w:r>
      <w:r w:rsidRPr="00DF0032">
        <w:rPr>
          <w:sz w:val="20"/>
          <w:szCs w:val="20"/>
          <w:lang w:eastAsia="zh-CN"/>
        </w:rPr>
        <w:t xml:space="preserve"> format</w:t>
      </w:r>
      <w:r>
        <w:rPr>
          <w:sz w:val="20"/>
          <w:szCs w:val="20"/>
          <w:lang w:eastAsia="zh-CN"/>
        </w:rPr>
        <w:t xml:space="preserve"> </w:t>
      </w:r>
      <w:r w:rsidR="004E298A" w:rsidRPr="004E298A">
        <w:rPr>
          <w:sz w:val="20"/>
          <w:szCs w:val="20"/>
          <w:lang w:eastAsia="zh-CN"/>
        </w:rPr>
        <w:t>(i.e. only .doc, .docx, or .pdf files will be accepted)</w:t>
      </w:r>
      <w:r w:rsidR="004E298A">
        <w:rPr>
          <w:sz w:val="20"/>
          <w:szCs w:val="20"/>
          <w:lang w:eastAsia="zh-CN"/>
        </w:rPr>
        <w:t xml:space="preserve">. </w:t>
      </w:r>
      <w:r w:rsidR="00114D08">
        <w:rPr>
          <w:rFonts w:hint="eastAsia"/>
          <w:sz w:val="20"/>
          <w:szCs w:val="20"/>
          <w:lang w:eastAsia="zh-CN"/>
        </w:rPr>
        <w:t xml:space="preserve">The abstract </w:t>
      </w:r>
      <w:r w:rsidR="004E298A">
        <w:rPr>
          <w:sz w:val="20"/>
          <w:szCs w:val="20"/>
          <w:lang w:eastAsia="zh-CN"/>
        </w:rPr>
        <w:t>must be prepared</w:t>
      </w:r>
      <w:r w:rsidR="00114D08">
        <w:rPr>
          <w:rFonts w:hint="eastAsia"/>
          <w:sz w:val="20"/>
          <w:szCs w:val="20"/>
          <w:lang w:eastAsia="zh-CN"/>
        </w:rPr>
        <w:t xml:space="preserve"> in</w:t>
      </w:r>
      <w:r w:rsidR="00114D08">
        <w:rPr>
          <w:rFonts w:hint="eastAsia"/>
          <w:sz w:val="20"/>
          <w:szCs w:val="20"/>
        </w:rPr>
        <w:t xml:space="preserve"> English </w:t>
      </w:r>
      <w:r w:rsidR="004E298A">
        <w:rPr>
          <w:sz w:val="20"/>
          <w:szCs w:val="20"/>
        </w:rPr>
        <w:t xml:space="preserve">with </w:t>
      </w:r>
      <w:r w:rsidR="004E298A" w:rsidRPr="004E298A">
        <w:rPr>
          <w:b/>
          <w:bCs/>
          <w:sz w:val="20"/>
          <w:szCs w:val="20"/>
        </w:rPr>
        <w:t>one-page</w:t>
      </w:r>
      <w:r w:rsidR="004E298A">
        <w:rPr>
          <w:sz w:val="20"/>
          <w:szCs w:val="20"/>
        </w:rPr>
        <w:t xml:space="preserve"> limitation</w:t>
      </w:r>
      <w:r w:rsidR="00114D08">
        <w:rPr>
          <w:rFonts w:hint="eastAsia"/>
          <w:bCs/>
          <w:sz w:val="20"/>
          <w:szCs w:val="20"/>
          <w:lang w:eastAsia="zh-CN"/>
        </w:rPr>
        <w:t>,</w:t>
      </w:r>
      <w:r w:rsidR="00114D08">
        <w:rPr>
          <w:rFonts w:hint="eastAsia"/>
          <w:sz w:val="20"/>
          <w:szCs w:val="20"/>
          <w:lang w:eastAsia="zh-CN"/>
        </w:rPr>
        <w:t xml:space="preserve"> including figures</w:t>
      </w:r>
      <w:r w:rsidR="004E298A">
        <w:rPr>
          <w:sz w:val="20"/>
          <w:szCs w:val="20"/>
          <w:lang w:eastAsia="zh-CN"/>
        </w:rPr>
        <w:t>,</w:t>
      </w:r>
      <w:r w:rsidR="00114D08">
        <w:rPr>
          <w:rFonts w:hint="eastAsia"/>
          <w:sz w:val="20"/>
          <w:szCs w:val="20"/>
          <w:lang w:eastAsia="zh-CN"/>
        </w:rPr>
        <w:t xml:space="preserve"> tables</w:t>
      </w:r>
      <w:r w:rsidR="004E298A">
        <w:rPr>
          <w:sz w:val="20"/>
          <w:szCs w:val="20"/>
          <w:lang w:eastAsia="zh-CN"/>
        </w:rPr>
        <w:t xml:space="preserve"> and references</w:t>
      </w:r>
      <w:r w:rsidR="00114D08">
        <w:rPr>
          <w:sz w:val="20"/>
          <w:szCs w:val="20"/>
        </w:rPr>
        <w:t xml:space="preserve">. </w:t>
      </w:r>
      <w:r w:rsidR="00114D08">
        <w:rPr>
          <w:rFonts w:hint="eastAsia"/>
          <w:sz w:val="20"/>
          <w:szCs w:val="20"/>
        </w:rPr>
        <w:t xml:space="preserve">Please follow the </w:t>
      </w:r>
      <w:r w:rsidR="004E298A">
        <w:rPr>
          <w:sz w:val="20"/>
          <w:szCs w:val="20"/>
        </w:rPr>
        <w:t xml:space="preserve">formatting </w:t>
      </w:r>
      <w:r w:rsidR="00114D08">
        <w:rPr>
          <w:rFonts w:hint="eastAsia"/>
          <w:sz w:val="20"/>
          <w:szCs w:val="20"/>
          <w:lang w:eastAsia="zh-CN"/>
        </w:rPr>
        <w:t xml:space="preserve">style </w:t>
      </w:r>
      <w:r w:rsidR="00114D08">
        <w:rPr>
          <w:sz w:val="20"/>
          <w:szCs w:val="20"/>
          <w:lang w:eastAsia="zh-CN"/>
        </w:rPr>
        <w:t>described</w:t>
      </w:r>
      <w:r w:rsidR="00114D08">
        <w:rPr>
          <w:rFonts w:hint="eastAsia"/>
          <w:sz w:val="20"/>
          <w:szCs w:val="20"/>
          <w:lang w:eastAsia="zh-CN"/>
        </w:rPr>
        <w:t xml:space="preserve"> below</w:t>
      </w:r>
      <w:r w:rsidR="004E298A">
        <w:rPr>
          <w:sz w:val="20"/>
          <w:szCs w:val="20"/>
          <w:lang w:eastAsia="zh-CN"/>
        </w:rPr>
        <w:t>. We strongly recommend</w:t>
      </w:r>
      <w:r w:rsidR="00114D08">
        <w:rPr>
          <w:rFonts w:hint="eastAsia"/>
          <w:sz w:val="20"/>
          <w:szCs w:val="20"/>
          <w:lang w:eastAsia="zh-CN"/>
        </w:rPr>
        <w:t xml:space="preserve"> </w:t>
      </w:r>
      <w:r w:rsidR="004E298A">
        <w:rPr>
          <w:bCs/>
          <w:sz w:val="20"/>
          <w:szCs w:val="20"/>
          <w:lang w:eastAsia="zh-CN"/>
        </w:rPr>
        <w:t>that you</w:t>
      </w:r>
      <w:r w:rsidR="00114D08" w:rsidRPr="004E298A">
        <w:rPr>
          <w:rFonts w:hint="eastAsia"/>
          <w:bCs/>
          <w:sz w:val="20"/>
          <w:szCs w:val="20"/>
          <w:lang w:eastAsia="zh-CN"/>
        </w:rPr>
        <w:t xml:space="preserve"> directly type </w:t>
      </w:r>
      <w:r w:rsidR="004E298A">
        <w:rPr>
          <w:bCs/>
          <w:sz w:val="20"/>
          <w:szCs w:val="20"/>
          <w:lang w:eastAsia="zh-CN"/>
        </w:rPr>
        <w:t>this</w:t>
      </w:r>
      <w:r w:rsidR="00114D08" w:rsidRPr="004E298A">
        <w:rPr>
          <w:rFonts w:hint="eastAsia"/>
          <w:bCs/>
          <w:sz w:val="20"/>
          <w:szCs w:val="20"/>
          <w:lang w:eastAsia="zh-CN"/>
        </w:rPr>
        <w:t xml:space="preserve"> </w:t>
      </w:r>
      <w:r w:rsidR="004E298A">
        <w:rPr>
          <w:bCs/>
          <w:sz w:val="20"/>
          <w:szCs w:val="20"/>
          <w:lang w:eastAsia="zh-CN"/>
        </w:rPr>
        <w:t xml:space="preserve">abstract </w:t>
      </w:r>
      <w:r w:rsidR="00114D08" w:rsidRPr="004E298A">
        <w:rPr>
          <w:rFonts w:hint="eastAsia"/>
          <w:bCs/>
          <w:sz w:val="20"/>
          <w:szCs w:val="20"/>
          <w:lang w:eastAsia="zh-CN"/>
        </w:rPr>
        <w:t>template</w:t>
      </w:r>
      <w:r w:rsidR="00114D08">
        <w:rPr>
          <w:rFonts w:hint="eastAsia"/>
          <w:sz w:val="20"/>
          <w:szCs w:val="20"/>
          <w:lang w:eastAsia="zh-CN"/>
        </w:rPr>
        <w:t xml:space="preserve">. </w:t>
      </w:r>
    </w:p>
    <w:p w14:paraId="41AA6C50" w14:textId="420A2196" w:rsidR="00103816" w:rsidRDefault="00103816" w:rsidP="00103816">
      <w:pPr>
        <w:autoSpaceDE w:val="0"/>
        <w:autoSpaceDN w:val="0"/>
        <w:adjustRightInd w:val="0"/>
        <w:snapToGrid w:val="0"/>
        <w:spacing w:line="312" w:lineRule="auto"/>
        <w:jc w:val="both"/>
        <w:rPr>
          <w:sz w:val="20"/>
          <w:szCs w:val="20"/>
          <w:lang w:eastAsia="zh-CN"/>
        </w:rPr>
      </w:pPr>
    </w:p>
    <w:p w14:paraId="19B7603F" w14:textId="714CA5B7" w:rsidR="00103816" w:rsidRDefault="00103816" w:rsidP="00103816">
      <w:pPr>
        <w:pStyle w:val="a3"/>
        <w:numPr>
          <w:ilvl w:val="0"/>
          <w:numId w:val="2"/>
        </w:numPr>
        <w:autoSpaceDE w:val="0"/>
        <w:autoSpaceDN w:val="0"/>
        <w:adjustRightInd w:val="0"/>
        <w:snapToGrid w:val="0"/>
        <w:spacing w:line="312" w:lineRule="auto"/>
        <w:ind w:leftChars="0"/>
        <w:jc w:val="both"/>
        <w:rPr>
          <w:sz w:val="20"/>
          <w:szCs w:val="20"/>
          <w:lang w:eastAsia="zh-CN"/>
        </w:rPr>
      </w:pPr>
      <w:r>
        <w:rPr>
          <w:rFonts w:hint="eastAsia"/>
          <w:sz w:val="20"/>
          <w:szCs w:val="20"/>
          <w:lang w:eastAsia="zh-CN"/>
        </w:rPr>
        <w:t xml:space="preserve">The abstract should be typed in </w:t>
      </w:r>
      <w:r>
        <w:rPr>
          <w:sz w:val="20"/>
          <w:szCs w:val="20"/>
          <w:lang w:eastAsia="zh-CN"/>
        </w:rPr>
        <w:t>A4</w:t>
      </w:r>
      <w:r>
        <w:rPr>
          <w:rFonts w:hint="eastAsia"/>
          <w:sz w:val="20"/>
          <w:szCs w:val="20"/>
          <w:lang w:eastAsia="zh-CN"/>
        </w:rPr>
        <w:t>-</w:t>
      </w:r>
      <w:r>
        <w:rPr>
          <w:sz w:val="20"/>
          <w:szCs w:val="20"/>
        </w:rPr>
        <w:t>page</w:t>
      </w:r>
      <w:r>
        <w:rPr>
          <w:rFonts w:hint="eastAsia"/>
          <w:sz w:val="20"/>
          <w:szCs w:val="20"/>
          <w:lang w:eastAsia="zh-CN"/>
        </w:rPr>
        <w:t xml:space="preserve"> format </w:t>
      </w:r>
      <w:r>
        <w:rPr>
          <w:sz w:val="20"/>
          <w:szCs w:val="20"/>
        </w:rPr>
        <w:t>(</w:t>
      </w:r>
      <w:r>
        <w:rPr>
          <w:sz w:val="20"/>
          <w:szCs w:val="20"/>
          <w:lang w:eastAsia="zh-CN"/>
        </w:rPr>
        <w:t xml:space="preserve">21.0 cm </w:t>
      </w:r>
      <w:r>
        <w:rPr>
          <w:rFonts w:hint="eastAsia"/>
          <w:sz w:val="20"/>
          <w:szCs w:val="20"/>
          <w:lang w:eastAsia="zh-CN"/>
        </w:rPr>
        <w:sym w:font="Symbol" w:char="F0B4"/>
      </w:r>
      <w:r>
        <w:rPr>
          <w:sz w:val="20"/>
          <w:szCs w:val="20"/>
        </w:rPr>
        <w:t xml:space="preserve"> 29.7 cm)</w:t>
      </w:r>
      <w:r>
        <w:rPr>
          <w:rFonts w:hint="eastAsia"/>
          <w:sz w:val="20"/>
          <w:szCs w:val="20"/>
          <w:lang w:eastAsia="zh-CN"/>
        </w:rPr>
        <w:t xml:space="preserve">, leaving </w:t>
      </w:r>
      <w:r>
        <w:rPr>
          <w:sz w:val="20"/>
          <w:szCs w:val="20"/>
          <w:lang w:eastAsia="zh-CN"/>
        </w:rPr>
        <w:t xml:space="preserve">all margins </w:t>
      </w:r>
      <w:r>
        <w:rPr>
          <w:rFonts w:hint="eastAsia"/>
          <w:sz w:val="20"/>
          <w:szCs w:val="20"/>
          <w:lang w:eastAsia="zh-CN"/>
        </w:rPr>
        <w:t xml:space="preserve">of </w:t>
      </w:r>
      <w:r>
        <w:rPr>
          <w:sz w:val="20"/>
          <w:szCs w:val="20"/>
          <w:lang w:eastAsia="zh-CN"/>
        </w:rPr>
        <w:t>2.54 cm</w:t>
      </w:r>
      <w:r>
        <w:rPr>
          <w:rFonts w:hint="eastAsia"/>
          <w:sz w:val="20"/>
          <w:szCs w:val="20"/>
          <w:lang w:eastAsia="zh-CN"/>
        </w:rPr>
        <w:t>. Do not add page or abstract number to the abstract.</w:t>
      </w:r>
    </w:p>
    <w:p w14:paraId="247E4D34" w14:textId="192FC8AF" w:rsidR="00103816" w:rsidRDefault="00103816" w:rsidP="00103816">
      <w:pPr>
        <w:pStyle w:val="a3"/>
        <w:numPr>
          <w:ilvl w:val="0"/>
          <w:numId w:val="2"/>
        </w:numPr>
        <w:autoSpaceDE w:val="0"/>
        <w:autoSpaceDN w:val="0"/>
        <w:adjustRightInd w:val="0"/>
        <w:snapToGrid w:val="0"/>
        <w:spacing w:line="312" w:lineRule="auto"/>
        <w:ind w:leftChars="0"/>
        <w:jc w:val="both"/>
        <w:rPr>
          <w:sz w:val="20"/>
          <w:szCs w:val="20"/>
          <w:lang w:eastAsia="zh-CN"/>
        </w:rPr>
      </w:pPr>
      <w:r>
        <w:rPr>
          <w:rFonts w:hint="eastAsia"/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>ont style: Times New Roman.</w:t>
      </w:r>
    </w:p>
    <w:p w14:paraId="5932A29C" w14:textId="4C95BA36" w:rsidR="00103816" w:rsidRDefault="00103816" w:rsidP="00103816">
      <w:pPr>
        <w:pStyle w:val="a3"/>
        <w:numPr>
          <w:ilvl w:val="0"/>
          <w:numId w:val="2"/>
        </w:numPr>
        <w:autoSpaceDE w:val="0"/>
        <w:autoSpaceDN w:val="0"/>
        <w:adjustRightInd w:val="0"/>
        <w:snapToGrid w:val="0"/>
        <w:spacing w:line="312" w:lineRule="auto"/>
        <w:ind w:leftChars="0"/>
        <w:jc w:val="both"/>
        <w:rPr>
          <w:sz w:val="20"/>
          <w:szCs w:val="20"/>
          <w:lang w:eastAsia="zh-CN"/>
        </w:rPr>
      </w:pPr>
      <w:r>
        <w:rPr>
          <w:rFonts w:hint="eastAsia"/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>ont size: 12 point for the title, 10 point for the rest part.</w:t>
      </w:r>
    </w:p>
    <w:p w14:paraId="271599B6" w14:textId="0023EE9D" w:rsidR="00241A22" w:rsidRDefault="00241A22" w:rsidP="00103816">
      <w:pPr>
        <w:pStyle w:val="a3"/>
        <w:numPr>
          <w:ilvl w:val="0"/>
          <w:numId w:val="2"/>
        </w:numPr>
        <w:autoSpaceDE w:val="0"/>
        <w:autoSpaceDN w:val="0"/>
        <w:adjustRightInd w:val="0"/>
        <w:snapToGrid w:val="0"/>
        <w:spacing w:line="312" w:lineRule="auto"/>
        <w:ind w:leftChars="0"/>
        <w:jc w:val="both"/>
        <w:rPr>
          <w:sz w:val="20"/>
          <w:szCs w:val="20"/>
          <w:lang w:eastAsia="zh-CN"/>
        </w:rPr>
      </w:pPr>
      <w:r>
        <w:rPr>
          <w:rFonts w:hint="eastAsia"/>
          <w:sz w:val="20"/>
          <w:szCs w:val="20"/>
        </w:rPr>
        <w:t xml:space="preserve">Acknowledgement may be </w:t>
      </w:r>
      <w:r>
        <w:rPr>
          <w:sz w:val="20"/>
          <w:szCs w:val="20"/>
        </w:rPr>
        <w:t>added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  <w:lang w:eastAsia="zh-CN"/>
        </w:rPr>
        <w:t xml:space="preserve">at the end of </w:t>
      </w:r>
      <w:r>
        <w:rPr>
          <w:sz w:val="20"/>
          <w:szCs w:val="20"/>
          <w:lang w:eastAsia="zh-CN"/>
        </w:rPr>
        <w:t xml:space="preserve">the </w:t>
      </w:r>
      <w:r>
        <w:rPr>
          <w:rFonts w:hint="eastAsia"/>
          <w:sz w:val="20"/>
          <w:szCs w:val="20"/>
          <w:lang w:eastAsia="zh-CN"/>
        </w:rPr>
        <w:t>main text.</w:t>
      </w:r>
    </w:p>
    <w:p w14:paraId="7D85B9F3" w14:textId="0109FEBE" w:rsidR="00241A22" w:rsidRPr="008A586C" w:rsidRDefault="00241A22" w:rsidP="00103816">
      <w:pPr>
        <w:pStyle w:val="a3"/>
        <w:numPr>
          <w:ilvl w:val="0"/>
          <w:numId w:val="2"/>
        </w:numPr>
        <w:autoSpaceDE w:val="0"/>
        <w:autoSpaceDN w:val="0"/>
        <w:adjustRightInd w:val="0"/>
        <w:snapToGrid w:val="0"/>
        <w:spacing w:line="312" w:lineRule="auto"/>
        <w:ind w:leftChars="0"/>
        <w:jc w:val="both"/>
        <w:rPr>
          <w:sz w:val="20"/>
          <w:szCs w:val="20"/>
          <w:lang w:eastAsia="zh-CN"/>
        </w:rPr>
      </w:pPr>
      <w:r>
        <w:rPr>
          <w:color w:val="000000"/>
          <w:sz w:val="20"/>
          <w:szCs w:val="20"/>
        </w:rPr>
        <w:t>References</w:t>
      </w:r>
      <w:r>
        <w:rPr>
          <w:sz w:val="20"/>
          <w:szCs w:val="20"/>
          <w:lang w:eastAsia="zh-CN"/>
        </w:rPr>
        <w:t xml:space="preserve"> may</w:t>
      </w:r>
      <w:r>
        <w:rPr>
          <w:color w:val="000000"/>
          <w:sz w:val="20"/>
          <w:szCs w:val="20"/>
        </w:rPr>
        <w:t xml:space="preserve"> be cited in the main text with square brackets and listed at the end of the page</w:t>
      </w:r>
      <w:r>
        <w:rPr>
          <w:color w:val="000000"/>
          <w:sz w:val="20"/>
          <w:szCs w:val="20"/>
          <w:lang w:eastAsia="zh-CN"/>
        </w:rPr>
        <w:t>.</w:t>
      </w:r>
    </w:p>
    <w:p w14:paraId="777E61B6" w14:textId="551F04F9" w:rsidR="008A586C" w:rsidRPr="00103816" w:rsidRDefault="008A586C" w:rsidP="00103816">
      <w:pPr>
        <w:pStyle w:val="a3"/>
        <w:numPr>
          <w:ilvl w:val="0"/>
          <w:numId w:val="2"/>
        </w:numPr>
        <w:autoSpaceDE w:val="0"/>
        <w:autoSpaceDN w:val="0"/>
        <w:adjustRightInd w:val="0"/>
        <w:snapToGrid w:val="0"/>
        <w:spacing w:line="312" w:lineRule="auto"/>
        <w:ind w:leftChars="0"/>
        <w:jc w:val="both"/>
        <w:rPr>
          <w:sz w:val="20"/>
          <w:szCs w:val="20"/>
          <w:lang w:eastAsia="zh-CN"/>
        </w:rPr>
      </w:pPr>
      <w:r>
        <w:rPr>
          <w:rFonts w:hint="eastAsia"/>
          <w:color w:val="000000"/>
          <w:sz w:val="20"/>
          <w:szCs w:val="20"/>
          <w:lang w:eastAsia="zh-CN"/>
        </w:rPr>
        <w:t>P</w:t>
      </w:r>
      <w:r>
        <w:rPr>
          <w:color w:val="000000"/>
          <w:sz w:val="20"/>
          <w:szCs w:val="20"/>
          <w:lang w:eastAsia="zh-CN"/>
        </w:rPr>
        <w:t>lease do not include page number in your abstract.</w:t>
      </w:r>
    </w:p>
    <w:p w14:paraId="0D7C0EFC" w14:textId="77777777" w:rsidR="00114D08" w:rsidRDefault="00114D08" w:rsidP="00114D08">
      <w:pPr>
        <w:autoSpaceDE w:val="0"/>
        <w:autoSpaceDN w:val="0"/>
        <w:adjustRightInd w:val="0"/>
        <w:snapToGrid w:val="0"/>
        <w:spacing w:line="312" w:lineRule="auto"/>
        <w:jc w:val="both"/>
        <w:rPr>
          <w:b/>
          <w:sz w:val="20"/>
          <w:szCs w:val="20"/>
          <w:lang w:eastAsia="zh-CN"/>
        </w:rPr>
      </w:pPr>
    </w:p>
    <w:p w14:paraId="6B5791BE" w14:textId="0D9B2A3C" w:rsidR="00114D08" w:rsidRDefault="00114D08" w:rsidP="00114D08">
      <w:pPr>
        <w:autoSpaceDE w:val="0"/>
        <w:autoSpaceDN w:val="0"/>
        <w:adjustRightInd w:val="0"/>
        <w:snapToGrid w:val="0"/>
        <w:spacing w:line="312" w:lineRule="auto"/>
        <w:jc w:val="both"/>
        <w:rPr>
          <w:sz w:val="20"/>
          <w:szCs w:val="20"/>
          <w:lang w:eastAsia="zh-CN"/>
        </w:rPr>
      </w:pPr>
      <w:r>
        <w:rPr>
          <w:rFonts w:hint="eastAsia"/>
          <w:b/>
          <w:sz w:val="20"/>
          <w:szCs w:val="20"/>
          <w:lang w:eastAsia="zh-CN"/>
        </w:rPr>
        <w:t>Acknowledgement</w:t>
      </w:r>
      <w:r w:rsidR="00224B26">
        <w:rPr>
          <w:b/>
          <w:sz w:val="20"/>
          <w:szCs w:val="20"/>
          <w:lang w:eastAsia="zh-CN"/>
        </w:rPr>
        <w:t>s</w:t>
      </w:r>
      <w:r w:rsidR="00224B26">
        <w:rPr>
          <w:sz w:val="20"/>
          <w:szCs w:val="20"/>
          <w:lang w:eastAsia="zh-CN"/>
        </w:rPr>
        <w:t xml:space="preserve">: </w:t>
      </w:r>
      <w:r w:rsidR="0038583F" w:rsidRPr="00D15530">
        <w:rPr>
          <w:sz w:val="20"/>
          <w:szCs w:val="20"/>
          <w:lang w:eastAsia="zh-CN"/>
        </w:rPr>
        <w:t>The National Natural Science Foundation of China (No. 51662013, 22161014,)</w:t>
      </w:r>
      <w:r w:rsidR="0038583F">
        <w:rPr>
          <w:sz w:val="20"/>
          <w:szCs w:val="20"/>
          <w:lang w:eastAsia="zh-CN"/>
        </w:rPr>
        <w:t xml:space="preserve"> </w:t>
      </w:r>
      <w:r w:rsidR="0038583F" w:rsidRPr="00224B26">
        <w:rPr>
          <w:sz w:val="20"/>
          <w:szCs w:val="20"/>
          <w:lang w:eastAsia="zh-CN"/>
        </w:rPr>
        <w:t>is acknowledged</w:t>
      </w:r>
      <w:r w:rsidR="0038583F">
        <w:rPr>
          <w:sz w:val="20"/>
          <w:szCs w:val="20"/>
          <w:lang w:eastAsia="zh-CN"/>
        </w:rPr>
        <w:t xml:space="preserve"> </w:t>
      </w:r>
      <w:r w:rsidR="0038583F" w:rsidRPr="00D15530">
        <w:rPr>
          <w:sz w:val="20"/>
          <w:szCs w:val="20"/>
          <w:lang w:eastAsia="zh-CN"/>
        </w:rPr>
        <w:t>for the financial support</w:t>
      </w:r>
      <w:r w:rsidR="0038583F">
        <w:rPr>
          <w:rFonts w:hint="eastAsia"/>
          <w:sz w:val="20"/>
          <w:szCs w:val="20"/>
          <w:lang w:eastAsia="zh-CN"/>
        </w:rPr>
        <w:t>.</w:t>
      </w:r>
    </w:p>
    <w:p w14:paraId="197F08B5" w14:textId="77777777" w:rsidR="00114D08" w:rsidRDefault="00114D08" w:rsidP="00114D08">
      <w:pPr>
        <w:spacing w:line="312" w:lineRule="auto"/>
        <w:rPr>
          <w:b/>
          <w:sz w:val="20"/>
          <w:szCs w:val="20"/>
        </w:rPr>
      </w:pPr>
    </w:p>
    <w:p w14:paraId="397DC3C6" w14:textId="77777777" w:rsidR="00114D08" w:rsidRDefault="00114D08" w:rsidP="00114D08">
      <w:pPr>
        <w:spacing w:line="312" w:lineRule="auto"/>
        <w:rPr>
          <w:b/>
          <w:sz w:val="20"/>
          <w:szCs w:val="20"/>
          <w:lang w:eastAsia="zh-CN"/>
        </w:rPr>
      </w:pPr>
      <w:r>
        <w:rPr>
          <w:rFonts w:hint="eastAsia"/>
          <w:b/>
          <w:sz w:val="20"/>
          <w:szCs w:val="20"/>
        </w:rPr>
        <w:t>References</w:t>
      </w:r>
    </w:p>
    <w:p w14:paraId="37FFED73" w14:textId="77777777" w:rsidR="0038583F" w:rsidRPr="0038583F" w:rsidRDefault="0038583F" w:rsidP="0038583F">
      <w:pPr>
        <w:numPr>
          <w:ilvl w:val="0"/>
          <w:numId w:val="1"/>
        </w:numPr>
        <w:autoSpaceDE w:val="0"/>
        <w:autoSpaceDN w:val="0"/>
        <w:adjustRightInd w:val="0"/>
        <w:spacing w:line="312" w:lineRule="auto"/>
        <w:ind w:left="425" w:hanging="425"/>
        <w:rPr>
          <w:sz w:val="20"/>
          <w:szCs w:val="20"/>
          <w:lang w:val="hr-HR" w:eastAsia="zh-CN"/>
        </w:rPr>
      </w:pPr>
      <w:r w:rsidRPr="008923EF">
        <w:rPr>
          <w:sz w:val="20"/>
          <w:szCs w:val="20"/>
          <w:lang w:eastAsia="zh-CN"/>
        </w:rPr>
        <w:t xml:space="preserve">H. Kageyama, K. Hayashi, K. Maeda, J. P. Attfield, Z. Hiroi, J. M. Rondinelli, K. R. Poeppelmeier, </w:t>
      </w:r>
      <w:r w:rsidRPr="008923EF">
        <w:rPr>
          <w:i/>
          <w:iCs/>
          <w:sz w:val="20"/>
          <w:szCs w:val="20"/>
          <w:lang w:eastAsia="zh-CN"/>
        </w:rPr>
        <w:t>Nat. Commun</w:t>
      </w:r>
      <w:r>
        <w:rPr>
          <w:sz w:val="20"/>
          <w:szCs w:val="20"/>
          <w:lang w:eastAsia="zh-CN"/>
        </w:rPr>
        <w:t>.</w:t>
      </w:r>
      <w:r w:rsidRPr="008923EF">
        <w:rPr>
          <w:sz w:val="20"/>
          <w:szCs w:val="20"/>
          <w:lang w:eastAsia="zh-CN"/>
        </w:rPr>
        <w:t xml:space="preserve"> </w:t>
      </w:r>
      <w:r w:rsidRPr="008923EF">
        <w:rPr>
          <w:b/>
          <w:bCs/>
          <w:sz w:val="20"/>
          <w:szCs w:val="20"/>
          <w:lang w:eastAsia="zh-CN"/>
        </w:rPr>
        <w:t>2018</w:t>
      </w:r>
      <w:r w:rsidRPr="008923EF">
        <w:rPr>
          <w:sz w:val="20"/>
          <w:szCs w:val="20"/>
          <w:lang w:eastAsia="zh-CN"/>
        </w:rPr>
        <w:t xml:space="preserve">, </w:t>
      </w:r>
      <w:r w:rsidRPr="008923EF">
        <w:rPr>
          <w:i/>
          <w:iCs/>
          <w:sz w:val="20"/>
          <w:szCs w:val="20"/>
          <w:lang w:eastAsia="zh-CN"/>
        </w:rPr>
        <w:t>9</w:t>
      </w:r>
      <w:r w:rsidRPr="008923EF">
        <w:rPr>
          <w:sz w:val="20"/>
          <w:szCs w:val="20"/>
          <w:lang w:eastAsia="zh-CN"/>
        </w:rPr>
        <w:t>, 772</w:t>
      </w:r>
      <w:r w:rsidRPr="00241A22">
        <w:rPr>
          <w:sz w:val="20"/>
          <w:szCs w:val="20"/>
        </w:rPr>
        <w:t>.</w:t>
      </w:r>
    </w:p>
    <w:p w14:paraId="5B280F90" w14:textId="6AC57773" w:rsidR="0038583F" w:rsidRPr="00241A22" w:rsidRDefault="0038583F" w:rsidP="00114D08">
      <w:pPr>
        <w:numPr>
          <w:ilvl w:val="0"/>
          <w:numId w:val="1"/>
        </w:numPr>
        <w:autoSpaceDE w:val="0"/>
        <w:autoSpaceDN w:val="0"/>
        <w:adjustRightInd w:val="0"/>
        <w:spacing w:line="312" w:lineRule="auto"/>
        <w:ind w:left="425" w:hanging="425"/>
        <w:rPr>
          <w:sz w:val="20"/>
          <w:szCs w:val="20"/>
          <w:lang w:val="hr-HR" w:eastAsia="zh-CN"/>
        </w:rPr>
      </w:pPr>
      <w:r w:rsidRPr="0038583F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>.</w:t>
      </w:r>
      <w:r w:rsidRPr="0038583F">
        <w:rPr>
          <w:sz w:val="20"/>
          <w:szCs w:val="20"/>
          <w:lang w:eastAsia="zh-CN"/>
        </w:rPr>
        <w:t xml:space="preserve"> Kovalevskiy, C</w:t>
      </w:r>
      <w:r>
        <w:rPr>
          <w:sz w:val="20"/>
          <w:szCs w:val="20"/>
          <w:lang w:eastAsia="zh-CN"/>
        </w:rPr>
        <w:t>.L.</w:t>
      </w:r>
      <w:r w:rsidRPr="0038583F">
        <w:rPr>
          <w:sz w:val="20"/>
          <w:szCs w:val="20"/>
          <w:lang w:eastAsia="zh-CN"/>
        </w:rPr>
        <w:t xml:space="preserve"> Yin, J</w:t>
      </w:r>
      <w:r>
        <w:rPr>
          <w:sz w:val="20"/>
          <w:szCs w:val="20"/>
          <w:lang w:eastAsia="zh-CN"/>
        </w:rPr>
        <w:t>.</w:t>
      </w:r>
      <w:r w:rsidRPr="0038583F">
        <w:rPr>
          <w:sz w:val="20"/>
          <w:szCs w:val="20"/>
          <w:lang w:eastAsia="zh-CN"/>
        </w:rPr>
        <w:t xml:space="preserve"> Nuss, U</w:t>
      </w:r>
      <w:r>
        <w:rPr>
          <w:sz w:val="20"/>
          <w:szCs w:val="20"/>
          <w:lang w:eastAsia="zh-CN"/>
        </w:rPr>
        <w:t>.</w:t>
      </w:r>
      <w:r w:rsidRPr="0038583F">
        <w:rPr>
          <w:sz w:val="20"/>
          <w:szCs w:val="20"/>
          <w:lang w:eastAsia="zh-CN"/>
        </w:rPr>
        <w:t xml:space="preserve"> Wedig, M</w:t>
      </w:r>
      <w:r>
        <w:rPr>
          <w:sz w:val="20"/>
          <w:szCs w:val="20"/>
          <w:lang w:eastAsia="zh-CN"/>
        </w:rPr>
        <w:t>.</w:t>
      </w:r>
      <w:r w:rsidRPr="0038583F">
        <w:rPr>
          <w:sz w:val="20"/>
          <w:szCs w:val="20"/>
          <w:lang w:eastAsia="zh-CN"/>
        </w:rPr>
        <w:t xml:space="preserve"> Jansen</w:t>
      </w:r>
      <w:r>
        <w:rPr>
          <w:sz w:val="20"/>
          <w:szCs w:val="20"/>
          <w:lang w:eastAsia="zh-CN"/>
        </w:rPr>
        <w:t>,</w:t>
      </w:r>
      <w:r w:rsidRPr="0038583F">
        <w:rPr>
          <w:sz w:val="20"/>
          <w:szCs w:val="20"/>
          <w:lang w:eastAsia="zh-CN"/>
        </w:rPr>
        <w:t xml:space="preserve"> </w:t>
      </w:r>
      <w:r w:rsidRPr="0038583F">
        <w:rPr>
          <w:i/>
          <w:iCs/>
          <w:sz w:val="20"/>
          <w:szCs w:val="20"/>
          <w:lang w:eastAsia="zh-CN"/>
        </w:rPr>
        <w:t>Chem. Sci</w:t>
      </w:r>
      <w:r w:rsidRPr="0038583F">
        <w:rPr>
          <w:sz w:val="20"/>
          <w:szCs w:val="20"/>
          <w:lang w:eastAsia="zh-CN"/>
        </w:rPr>
        <w:t xml:space="preserve">., </w:t>
      </w:r>
      <w:r w:rsidRPr="0038583F">
        <w:rPr>
          <w:b/>
          <w:bCs/>
          <w:sz w:val="20"/>
          <w:szCs w:val="20"/>
          <w:lang w:eastAsia="zh-CN"/>
        </w:rPr>
        <w:t>2020</w:t>
      </w:r>
      <w:r w:rsidRPr="0038583F">
        <w:rPr>
          <w:sz w:val="20"/>
          <w:szCs w:val="20"/>
          <w:lang w:eastAsia="zh-CN"/>
        </w:rPr>
        <w:t xml:space="preserve">, </w:t>
      </w:r>
      <w:r w:rsidRPr="0038583F">
        <w:rPr>
          <w:i/>
          <w:iCs/>
          <w:sz w:val="20"/>
          <w:szCs w:val="20"/>
          <w:lang w:eastAsia="zh-CN"/>
        </w:rPr>
        <w:t>11</w:t>
      </w:r>
      <w:r w:rsidRPr="0038583F">
        <w:rPr>
          <w:sz w:val="20"/>
          <w:szCs w:val="20"/>
          <w:lang w:eastAsia="zh-CN"/>
        </w:rPr>
        <w:t>, 962</w:t>
      </w:r>
      <w:r>
        <w:rPr>
          <w:sz w:val="20"/>
          <w:szCs w:val="20"/>
          <w:lang w:eastAsia="zh-CN"/>
        </w:rPr>
        <w:t>.</w:t>
      </w:r>
    </w:p>
    <w:p w14:paraId="3D84B2DE" w14:textId="31606DBD" w:rsidR="00114D08" w:rsidRPr="00241A22" w:rsidRDefault="00241A22" w:rsidP="00241A22">
      <w:pPr>
        <w:numPr>
          <w:ilvl w:val="0"/>
          <w:numId w:val="1"/>
        </w:numPr>
        <w:autoSpaceDE w:val="0"/>
        <w:autoSpaceDN w:val="0"/>
        <w:adjustRightInd w:val="0"/>
        <w:spacing w:line="312" w:lineRule="auto"/>
        <w:ind w:left="425" w:hanging="425"/>
        <w:rPr>
          <w:sz w:val="20"/>
          <w:szCs w:val="20"/>
          <w:lang w:val="hr-HR" w:eastAsia="zh-CN"/>
        </w:rPr>
      </w:pPr>
      <w:r w:rsidRPr="00241A22">
        <w:rPr>
          <w:sz w:val="20"/>
          <w:szCs w:val="20"/>
          <w:lang w:eastAsia="zh-CN"/>
        </w:rPr>
        <w:t>***</w:t>
      </w:r>
      <w:r w:rsidR="0038583F" w:rsidRPr="0038583F">
        <w:t xml:space="preserve"> </w:t>
      </w:r>
    </w:p>
    <w:p w14:paraId="4AA76F41" w14:textId="7D39C55C" w:rsidR="00EB0A1D" w:rsidRDefault="00EB0A1D">
      <w:pPr>
        <w:rPr>
          <w:lang w:eastAsia="ja-JP"/>
        </w:rPr>
      </w:pPr>
    </w:p>
    <w:sectPr w:rsidR="00EB0A1D" w:rsidSect="000E79D8"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F36DF5"/>
    <w:multiLevelType w:val="hybridMultilevel"/>
    <w:tmpl w:val="475AA9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1366E86"/>
    <w:multiLevelType w:val="hybridMultilevel"/>
    <w:tmpl w:val="036CBAFE"/>
    <w:lvl w:ilvl="0" w:tplc="3B2EADD8">
      <w:start w:val="1"/>
      <w:numFmt w:val="decimal"/>
      <w:lvlText w:val="[%1]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sjA1NDMxMzMzMDBU0lEKTi0uzszPAykwrAUAjuuwbywAAAA="/>
    <w:docVar w:name="EN.Layout" w:val="&lt;ENLayout&gt;&lt;Style&gt;Chemical Recor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aax9wexqpdsruer5ayp9e9wvfv2ex9d2wte&quot;&gt;My EndNote Library-Converted&lt;record-ids&gt;&lt;item&gt;1081&lt;/item&gt;&lt;/record-ids&gt;&lt;/item&gt;&lt;/Libraries&gt;"/>
  </w:docVars>
  <w:rsids>
    <w:rsidRoot w:val="00FE676B"/>
    <w:rsid w:val="00004273"/>
    <w:rsid w:val="00005099"/>
    <w:rsid w:val="00005A38"/>
    <w:rsid w:val="00005B49"/>
    <w:rsid w:val="000079E0"/>
    <w:rsid w:val="00007B6A"/>
    <w:rsid w:val="000102B2"/>
    <w:rsid w:val="000124F7"/>
    <w:rsid w:val="000146DA"/>
    <w:rsid w:val="00015B75"/>
    <w:rsid w:val="00016E26"/>
    <w:rsid w:val="00017C9A"/>
    <w:rsid w:val="00020A9E"/>
    <w:rsid w:val="000212F3"/>
    <w:rsid w:val="00027FD1"/>
    <w:rsid w:val="000334BD"/>
    <w:rsid w:val="000361FD"/>
    <w:rsid w:val="00037E05"/>
    <w:rsid w:val="00041FAC"/>
    <w:rsid w:val="00042142"/>
    <w:rsid w:val="00044267"/>
    <w:rsid w:val="00050598"/>
    <w:rsid w:val="00053FD0"/>
    <w:rsid w:val="000546BD"/>
    <w:rsid w:val="000548DE"/>
    <w:rsid w:val="000555CE"/>
    <w:rsid w:val="000567EA"/>
    <w:rsid w:val="00057C4B"/>
    <w:rsid w:val="000616A1"/>
    <w:rsid w:val="000619DC"/>
    <w:rsid w:val="00063EBD"/>
    <w:rsid w:val="00067364"/>
    <w:rsid w:val="0007429D"/>
    <w:rsid w:val="00076A9E"/>
    <w:rsid w:val="000815B6"/>
    <w:rsid w:val="000839B9"/>
    <w:rsid w:val="000844E2"/>
    <w:rsid w:val="000850B3"/>
    <w:rsid w:val="00091852"/>
    <w:rsid w:val="00092CC0"/>
    <w:rsid w:val="00092E28"/>
    <w:rsid w:val="00095583"/>
    <w:rsid w:val="00097A1F"/>
    <w:rsid w:val="000A154A"/>
    <w:rsid w:val="000A3790"/>
    <w:rsid w:val="000B031B"/>
    <w:rsid w:val="000B18B2"/>
    <w:rsid w:val="000B2F77"/>
    <w:rsid w:val="000B7456"/>
    <w:rsid w:val="000C2744"/>
    <w:rsid w:val="000D19C6"/>
    <w:rsid w:val="000D230D"/>
    <w:rsid w:val="000D4920"/>
    <w:rsid w:val="000D5694"/>
    <w:rsid w:val="000E3040"/>
    <w:rsid w:val="000E3766"/>
    <w:rsid w:val="000E4733"/>
    <w:rsid w:val="000E6550"/>
    <w:rsid w:val="000F1CC8"/>
    <w:rsid w:val="0010019A"/>
    <w:rsid w:val="00101DCD"/>
    <w:rsid w:val="00103816"/>
    <w:rsid w:val="001050C7"/>
    <w:rsid w:val="00114879"/>
    <w:rsid w:val="00114D08"/>
    <w:rsid w:val="00116B38"/>
    <w:rsid w:val="00117C81"/>
    <w:rsid w:val="00120E1D"/>
    <w:rsid w:val="00122B73"/>
    <w:rsid w:val="001248F7"/>
    <w:rsid w:val="0013089F"/>
    <w:rsid w:val="001318A6"/>
    <w:rsid w:val="00132AF9"/>
    <w:rsid w:val="0013552C"/>
    <w:rsid w:val="001375B0"/>
    <w:rsid w:val="0014277F"/>
    <w:rsid w:val="00145D53"/>
    <w:rsid w:val="00146945"/>
    <w:rsid w:val="00153A9B"/>
    <w:rsid w:val="001542A6"/>
    <w:rsid w:val="001553AB"/>
    <w:rsid w:val="00160A38"/>
    <w:rsid w:val="0016633B"/>
    <w:rsid w:val="00170C39"/>
    <w:rsid w:val="00171BCB"/>
    <w:rsid w:val="00175855"/>
    <w:rsid w:val="00175B95"/>
    <w:rsid w:val="0018022D"/>
    <w:rsid w:val="001839F4"/>
    <w:rsid w:val="00183A7E"/>
    <w:rsid w:val="001842F2"/>
    <w:rsid w:val="00190717"/>
    <w:rsid w:val="001929CF"/>
    <w:rsid w:val="00196BD5"/>
    <w:rsid w:val="001A1C8B"/>
    <w:rsid w:val="001A20C8"/>
    <w:rsid w:val="001A3807"/>
    <w:rsid w:val="001A496E"/>
    <w:rsid w:val="001A5728"/>
    <w:rsid w:val="001A5BD9"/>
    <w:rsid w:val="001B2BCB"/>
    <w:rsid w:val="001B6425"/>
    <w:rsid w:val="001B70EF"/>
    <w:rsid w:val="001B7C58"/>
    <w:rsid w:val="001C068B"/>
    <w:rsid w:val="001C16F6"/>
    <w:rsid w:val="001C4075"/>
    <w:rsid w:val="001C5C3D"/>
    <w:rsid w:val="001C7DB9"/>
    <w:rsid w:val="001D5C3B"/>
    <w:rsid w:val="001D5C75"/>
    <w:rsid w:val="001D7FEA"/>
    <w:rsid w:val="001E1360"/>
    <w:rsid w:val="001E4F3F"/>
    <w:rsid w:val="001E6517"/>
    <w:rsid w:val="001F12B6"/>
    <w:rsid w:val="001F5198"/>
    <w:rsid w:val="001F589A"/>
    <w:rsid w:val="001F5A94"/>
    <w:rsid w:val="001F5C04"/>
    <w:rsid w:val="001F687A"/>
    <w:rsid w:val="001F719A"/>
    <w:rsid w:val="00201C93"/>
    <w:rsid w:val="00201D72"/>
    <w:rsid w:val="00203088"/>
    <w:rsid w:val="00203776"/>
    <w:rsid w:val="002046D9"/>
    <w:rsid w:val="0021005E"/>
    <w:rsid w:val="00210DF0"/>
    <w:rsid w:val="00212466"/>
    <w:rsid w:val="00212CC7"/>
    <w:rsid w:val="002164F0"/>
    <w:rsid w:val="00216715"/>
    <w:rsid w:val="00220EBE"/>
    <w:rsid w:val="00223341"/>
    <w:rsid w:val="00224314"/>
    <w:rsid w:val="00224B26"/>
    <w:rsid w:val="00225C69"/>
    <w:rsid w:val="0023049B"/>
    <w:rsid w:val="002311F4"/>
    <w:rsid w:val="002313AA"/>
    <w:rsid w:val="00232E56"/>
    <w:rsid w:val="00233138"/>
    <w:rsid w:val="00234117"/>
    <w:rsid w:val="0023548A"/>
    <w:rsid w:val="002358F1"/>
    <w:rsid w:val="00236ACE"/>
    <w:rsid w:val="00237505"/>
    <w:rsid w:val="00237768"/>
    <w:rsid w:val="00241A22"/>
    <w:rsid w:val="00242D6A"/>
    <w:rsid w:val="00244203"/>
    <w:rsid w:val="00253A81"/>
    <w:rsid w:val="00255944"/>
    <w:rsid w:val="002563B8"/>
    <w:rsid w:val="0025715B"/>
    <w:rsid w:val="0026095F"/>
    <w:rsid w:val="00260FF6"/>
    <w:rsid w:val="00270D2C"/>
    <w:rsid w:val="002737C1"/>
    <w:rsid w:val="00284923"/>
    <w:rsid w:val="002937D6"/>
    <w:rsid w:val="00293B76"/>
    <w:rsid w:val="00294AF8"/>
    <w:rsid w:val="00295529"/>
    <w:rsid w:val="00297651"/>
    <w:rsid w:val="002A0428"/>
    <w:rsid w:val="002A2561"/>
    <w:rsid w:val="002A3F5C"/>
    <w:rsid w:val="002B140C"/>
    <w:rsid w:val="002B1FE4"/>
    <w:rsid w:val="002B2272"/>
    <w:rsid w:val="002B24BF"/>
    <w:rsid w:val="002B7E61"/>
    <w:rsid w:val="002C1A83"/>
    <w:rsid w:val="002C1E36"/>
    <w:rsid w:val="002C2658"/>
    <w:rsid w:val="002C3494"/>
    <w:rsid w:val="002C5EF5"/>
    <w:rsid w:val="002D08FF"/>
    <w:rsid w:val="002D449F"/>
    <w:rsid w:val="002D680C"/>
    <w:rsid w:val="002E4B78"/>
    <w:rsid w:val="002F0E8D"/>
    <w:rsid w:val="002F17CF"/>
    <w:rsid w:val="002F3F15"/>
    <w:rsid w:val="002F4DFF"/>
    <w:rsid w:val="002F6A7C"/>
    <w:rsid w:val="00300804"/>
    <w:rsid w:val="00306D6C"/>
    <w:rsid w:val="00307AB1"/>
    <w:rsid w:val="00311110"/>
    <w:rsid w:val="00312DD6"/>
    <w:rsid w:val="00314845"/>
    <w:rsid w:val="00315BA0"/>
    <w:rsid w:val="00320419"/>
    <w:rsid w:val="0032051F"/>
    <w:rsid w:val="00320BE4"/>
    <w:rsid w:val="00320E32"/>
    <w:rsid w:val="00321A11"/>
    <w:rsid w:val="00323CD0"/>
    <w:rsid w:val="00326568"/>
    <w:rsid w:val="0032730D"/>
    <w:rsid w:val="0033485B"/>
    <w:rsid w:val="003358DD"/>
    <w:rsid w:val="00336BB4"/>
    <w:rsid w:val="003374BB"/>
    <w:rsid w:val="00341F75"/>
    <w:rsid w:val="003428C3"/>
    <w:rsid w:val="00343B9D"/>
    <w:rsid w:val="00345298"/>
    <w:rsid w:val="00354E70"/>
    <w:rsid w:val="0036094B"/>
    <w:rsid w:val="00361A75"/>
    <w:rsid w:val="00363AEE"/>
    <w:rsid w:val="00370B04"/>
    <w:rsid w:val="0037268A"/>
    <w:rsid w:val="00375C61"/>
    <w:rsid w:val="0037696A"/>
    <w:rsid w:val="00380BFA"/>
    <w:rsid w:val="00381E1E"/>
    <w:rsid w:val="00383E55"/>
    <w:rsid w:val="003849D5"/>
    <w:rsid w:val="0038583F"/>
    <w:rsid w:val="00386000"/>
    <w:rsid w:val="0038636F"/>
    <w:rsid w:val="003876B6"/>
    <w:rsid w:val="0039070C"/>
    <w:rsid w:val="00391077"/>
    <w:rsid w:val="003921BC"/>
    <w:rsid w:val="0039357D"/>
    <w:rsid w:val="003937EA"/>
    <w:rsid w:val="0039434E"/>
    <w:rsid w:val="003961E7"/>
    <w:rsid w:val="00397943"/>
    <w:rsid w:val="003A23A7"/>
    <w:rsid w:val="003A4590"/>
    <w:rsid w:val="003A4CBD"/>
    <w:rsid w:val="003A5A57"/>
    <w:rsid w:val="003A5CAB"/>
    <w:rsid w:val="003B0197"/>
    <w:rsid w:val="003B0A0A"/>
    <w:rsid w:val="003B0D2D"/>
    <w:rsid w:val="003B1628"/>
    <w:rsid w:val="003B6C1E"/>
    <w:rsid w:val="003B7F5B"/>
    <w:rsid w:val="003C1817"/>
    <w:rsid w:val="003C283B"/>
    <w:rsid w:val="003C6D4C"/>
    <w:rsid w:val="003D0D88"/>
    <w:rsid w:val="003D0EDC"/>
    <w:rsid w:val="003D157A"/>
    <w:rsid w:val="003D184C"/>
    <w:rsid w:val="003D39A2"/>
    <w:rsid w:val="003D448B"/>
    <w:rsid w:val="003D6BC6"/>
    <w:rsid w:val="003D7A0F"/>
    <w:rsid w:val="003E073F"/>
    <w:rsid w:val="003E20F3"/>
    <w:rsid w:val="003E3C3A"/>
    <w:rsid w:val="003E60C6"/>
    <w:rsid w:val="003F41CA"/>
    <w:rsid w:val="003F6661"/>
    <w:rsid w:val="003F6A33"/>
    <w:rsid w:val="003F7F9F"/>
    <w:rsid w:val="00402B7E"/>
    <w:rsid w:val="00407875"/>
    <w:rsid w:val="00410327"/>
    <w:rsid w:val="00415FB3"/>
    <w:rsid w:val="00421AB7"/>
    <w:rsid w:val="004226EF"/>
    <w:rsid w:val="0042383D"/>
    <w:rsid w:val="00427688"/>
    <w:rsid w:val="00434080"/>
    <w:rsid w:val="00435F2E"/>
    <w:rsid w:val="00437CCF"/>
    <w:rsid w:val="00441D5D"/>
    <w:rsid w:val="00443581"/>
    <w:rsid w:val="004468CE"/>
    <w:rsid w:val="0045528A"/>
    <w:rsid w:val="004553D9"/>
    <w:rsid w:val="004561FE"/>
    <w:rsid w:val="00456620"/>
    <w:rsid w:val="00457965"/>
    <w:rsid w:val="00457E3C"/>
    <w:rsid w:val="004614D9"/>
    <w:rsid w:val="0047161F"/>
    <w:rsid w:val="00473450"/>
    <w:rsid w:val="00475D89"/>
    <w:rsid w:val="00475EDF"/>
    <w:rsid w:val="00476584"/>
    <w:rsid w:val="00487FC8"/>
    <w:rsid w:val="004903E5"/>
    <w:rsid w:val="004919CD"/>
    <w:rsid w:val="004921BA"/>
    <w:rsid w:val="00496321"/>
    <w:rsid w:val="004A0906"/>
    <w:rsid w:val="004A2A90"/>
    <w:rsid w:val="004A2B45"/>
    <w:rsid w:val="004B13CB"/>
    <w:rsid w:val="004B2DFC"/>
    <w:rsid w:val="004B59DC"/>
    <w:rsid w:val="004B7324"/>
    <w:rsid w:val="004C1EBC"/>
    <w:rsid w:val="004C3108"/>
    <w:rsid w:val="004C6C3C"/>
    <w:rsid w:val="004C6D1E"/>
    <w:rsid w:val="004C7A13"/>
    <w:rsid w:val="004D260F"/>
    <w:rsid w:val="004D271C"/>
    <w:rsid w:val="004D3356"/>
    <w:rsid w:val="004D4CA1"/>
    <w:rsid w:val="004E038E"/>
    <w:rsid w:val="004E0AE7"/>
    <w:rsid w:val="004E298A"/>
    <w:rsid w:val="004E431E"/>
    <w:rsid w:val="004E4E46"/>
    <w:rsid w:val="004F1779"/>
    <w:rsid w:val="004F25A2"/>
    <w:rsid w:val="004F4183"/>
    <w:rsid w:val="005000DE"/>
    <w:rsid w:val="00500E42"/>
    <w:rsid w:val="00501454"/>
    <w:rsid w:val="00501A4D"/>
    <w:rsid w:val="00503F69"/>
    <w:rsid w:val="00504261"/>
    <w:rsid w:val="0050761D"/>
    <w:rsid w:val="00511D6A"/>
    <w:rsid w:val="0051579D"/>
    <w:rsid w:val="00523702"/>
    <w:rsid w:val="00524020"/>
    <w:rsid w:val="00524D1A"/>
    <w:rsid w:val="00525553"/>
    <w:rsid w:val="00526FFB"/>
    <w:rsid w:val="005333B8"/>
    <w:rsid w:val="00534860"/>
    <w:rsid w:val="00535305"/>
    <w:rsid w:val="00536648"/>
    <w:rsid w:val="00541514"/>
    <w:rsid w:val="005422E4"/>
    <w:rsid w:val="00542396"/>
    <w:rsid w:val="00542773"/>
    <w:rsid w:val="005529A3"/>
    <w:rsid w:val="005547C5"/>
    <w:rsid w:val="005550D7"/>
    <w:rsid w:val="00561323"/>
    <w:rsid w:val="005642AC"/>
    <w:rsid w:val="00567ACC"/>
    <w:rsid w:val="00570EB6"/>
    <w:rsid w:val="00570FC4"/>
    <w:rsid w:val="00571699"/>
    <w:rsid w:val="00571D53"/>
    <w:rsid w:val="005723D4"/>
    <w:rsid w:val="00573FDF"/>
    <w:rsid w:val="00576D76"/>
    <w:rsid w:val="00577A72"/>
    <w:rsid w:val="00580684"/>
    <w:rsid w:val="00580893"/>
    <w:rsid w:val="00581202"/>
    <w:rsid w:val="00581580"/>
    <w:rsid w:val="0058307E"/>
    <w:rsid w:val="00585C3C"/>
    <w:rsid w:val="005865FC"/>
    <w:rsid w:val="00590125"/>
    <w:rsid w:val="00592410"/>
    <w:rsid w:val="00592774"/>
    <w:rsid w:val="0059416A"/>
    <w:rsid w:val="005A104A"/>
    <w:rsid w:val="005A156B"/>
    <w:rsid w:val="005A2DB8"/>
    <w:rsid w:val="005A4150"/>
    <w:rsid w:val="005A7FA0"/>
    <w:rsid w:val="005B47AB"/>
    <w:rsid w:val="005B57BA"/>
    <w:rsid w:val="005B6011"/>
    <w:rsid w:val="005C11C2"/>
    <w:rsid w:val="005C1BFD"/>
    <w:rsid w:val="005C2B93"/>
    <w:rsid w:val="005C35BE"/>
    <w:rsid w:val="005D0260"/>
    <w:rsid w:val="005D3938"/>
    <w:rsid w:val="005D44AD"/>
    <w:rsid w:val="005D5686"/>
    <w:rsid w:val="005D5846"/>
    <w:rsid w:val="005D7DE3"/>
    <w:rsid w:val="005E00A4"/>
    <w:rsid w:val="005E139C"/>
    <w:rsid w:val="005F10B2"/>
    <w:rsid w:val="005F1F72"/>
    <w:rsid w:val="006029D9"/>
    <w:rsid w:val="00602E3B"/>
    <w:rsid w:val="00603DCE"/>
    <w:rsid w:val="00604AF3"/>
    <w:rsid w:val="00604E94"/>
    <w:rsid w:val="006079B2"/>
    <w:rsid w:val="00607D4F"/>
    <w:rsid w:val="006108CC"/>
    <w:rsid w:val="0061378D"/>
    <w:rsid w:val="00616CEE"/>
    <w:rsid w:val="00617263"/>
    <w:rsid w:val="00617377"/>
    <w:rsid w:val="006173D6"/>
    <w:rsid w:val="006208E9"/>
    <w:rsid w:val="006213A6"/>
    <w:rsid w:val="00621794"/>
    <w:rsid w:val="00622B24"/>
    <w:rsid w:val="00626C51"/>
    <w:rsid w:val="006305EC"/>
    <w:rsid w:val="00630A2F"/>
    <w:rsid w:val="00630D8A"/>
    <w:rsid w:val="006324E2"/>
    <w:rsid w:val="006352D3"/>
    <w:rsid w:val="006354A1"/>
    <w:rsid w:val="00645ECC"/>
    <w:rsid w:val="00653011"/>
    <w:rsid w:val="00654BB5"/>
    <w:rsid w:val="00660391"/>
    <w:rsid w:val="006609E2"/>
    <w:rsid w:val="00663AB4"/>
    <w:rsid w:val="00664419"/>
    <w:rsid w:val="00664843"/>
    <w:rsid w:val="00665382"/>
    <w:rsid w:val="00666EE8"/>
    <w:rsid w:val="00671838"/>
    <w:rsid w:val="00672192"/>
    <w:rsid w:val="00673B6D"/>
    <w:rsid w:val="00674522"/>
    <w:rsid w:val="006765E0"/>
    <w:rsid w:val="006859D4"/>
    <w:rsid w:val="00686E1A"/>
    <w:rsid w:val="00690159"/>
    <w:rsid w:val="006905CC"/>
    <w:rsid w:val="006931CB"/>
    <w:rsid w:val="006A15F8"/>
    <w:rsid w:val="006A22D0"/>
    <w:rsid w:val="006A2F5D"/>
    <w:rsid w:val="006A4412"/>
    <w:rsid w:val="006A4A6E"/>
    <w:rsid w:val="006A58E7"/>
    <w:rsid w:val="006A77A1"/>
    <w:rsid w:val="006A7DB2"/>
    <w:rsid w:val="006B177C"/>
    <w:rsid w:val="006B4017"/>
    <w:rsid w:val="006B4AAC"/>
    <w:rsid w:val="006B4BAF"/>
    <w:rsid w:val="006B58B8"/>
    <w:rsid w:val="006C0F2D"/>
    <w:rsid w:val="006C1008"/>
    <w:rsid w:val="006D2C6A"/>
    <w:rsid w:val="006D44AF"/>
    <w:rsid w:val="006D60B3"/>
    <w:rsid w:val="006D7047"/>
    <w:rsid w:val="006E0368"/>
    <w:rsid w:val="006E0A47"/>
    <w:rsid w:val="006E519C"/>
    <w:rsid w:val="006E6A8B"/>
    <w:rsid w:val="006F0019"/>
    <w:rsid w:val="006F5FE2"/>
    <w:rsid w:val="00704156"/>
    <w:rsid w:val="007055D8"/>
    <w:rsid w:val="00706598"/>
    <w:rsid w:val="00707D12"/>
    <w:rsid w:val="0071047E"/>
    <w:rsid w:val="007120E4"/>
    <w:rsid w:val="0071264A"/>
    <w:rsid w:val="007127C6"/>
    <w:rsid w:val="007174F4"/>
    <w:rsid w:val="00717712"/>
    <w:rsid w:val="00720332"/>
    <w:rsid w:val="00722DC2"/>
    <w:rsid w:val="00723817"/>
    <w:rsid w:val="00734519"/>
    <w:rsid w:val="00735E53"/>
    <w:rsid w:val="007455AA"/>
    <w:rsid w:val="007466EB"/>
    <w:rsid w:val="00750320"/>
    <w:rsid w:val="007505F5"/>
    <w:rsid w:val="007523EF"/>
    <w:rsid w:val="00755D19"/>
    <w:rsid w:val="00760254"/>
    <w:rsid w:val="00763B32"/>
    <w:rsid w:val="00766602"/>
    <w:rsid w:val="007667C8"/>
    <w:rsid w:val="00770027"/>
    <w:rsid w:val="00770037"/>
    <w:rsid w:val="007700AA"/>
    <w:rsid w:val="00770621"/>
    <w:rsid w:val="007719B5"/>
    <w:rsid w:val="00774B08"/>
    <w:rsid w:val="00774CA3"/>
    <w:rsid w:val="007753FA"/>
    <w:rsid w:val="00776219"/>
    <w:rsid w:val="00776DED"/>
    <w:rsid w:val="007774F5"/>
    <w:rsid w:val="007807C0"/>
    <w:rsid w:val="00781373"/>
    <w:rsid w:val="007849CC"/>
    <w:rsid w:val="00786B75"/>
    <w:rsid w:val="00790F6C"/>
    <w:rsid w:val="007959D3"/>
    <w:rsid w:val="007978B3"/>
    <w:rsid w:val="007979D9"/>
    <w:rsid w:val="007A6626"/>
    <w:rsid w:val="007B1C2E"/>
    <w:rsid w:val="007B1F27"/>
    <w:rsid w:val="007B31F9"/>
    <w:rsid w:val="007B41E4"/>
    <w:rsid w:val="007B4D08"/>
    <w:rsid w:val="007B6CEC"/>
    <w:rsid w:val="007C072A"/>
    <w:rsid w:val="007C15D2"/>
    <w:rsid w:val="007C336B"/>
    <w:rsid w:val="007C51F5"/>
    <w:rsid w:val="007C69D4"/>
    <w:rsid w:val="007C7760"/>
    <w:rsid w:val="007D02AE"/>
    <w:rsid w:val="007E064B"/>
    <w:rsid w:val="007E2433"/>
    <w:rsid w:val="007E2C74"/>
    <w:rsid w:val="007E3A2D"/>
    <w:rsid w:val="007F0B27"/>
    <w:rsid w:val="007F4654"/>
    <w:rsid w:val="007F5168"/>
    <w:rsid w:val="00807AAC"/>
    <w:rsid w:val="00807B93"/>
    <w:rsid w:val="00810A48"/>
    <w:rsid w:val="00812C18"/>
    <w:rsid w:val="0081350D"/>
    <w:rsid w:val="008143F7"/>
    <w:rsid w:val="00815DFA"/>
    <w:rsid w:val="00822615"/>
    <w:rsid w:val="00824297"/>
    <w:rsid w:val="00827123"/>
    <w:rsid w:val="008315EA"/>
    <w:rsid w:val="00833222"/>
    <w:rsid w:val="008341C3"/>
    <w:rsid w:val="00836393"/>
    <w:rsid w:val="0084551C"/>
    <w:rsid w:val="00845558"/>
    <w:rsid w:val="00846030"/>
    <w:rsid w:val="008470EB"/>
    <w:rsid w:val="00847D48"/>
    <w:rsid w:val="00850307"/>
    <w:rsid w:val="00852EF8"/>
    <w:rsid w:val="0085386F"/>
    <w:rsid w:val="008559CA"/>
    <w:rsid w:val="008604B5"/>
    <w:rsid w:val="008607AE"/>
    <w:rsid w:val="00861BD9"/>
    <w:rsid w:val="00864ED6"/>
    <w:rsid w:val="008656B9"/>
    <w:rsid w:val="008674DE"/>
    <w:rsid w:val="00870A9B"/>
    <w:rsid w:val="00872E3B"/>
    <w:rsid w:val="0087437F"/>
    <w:rsid w:val="00874D07"/>
    <w:rsid w:val="008812B8"/>
    <w:rsid w:val="008824D9"/>
    <w:rsid w:val="0088292C"/>
    <w:rsid w:val="00883E45"/>
    <w:rsid w:val="00883F26"/>
    <w:rsid w:val="008923EF"/>
    <w:rsid w:val="00893054"/>
    <w:rsid w:val="008930E9"/>
    <w:rsid w:val="00897943"/>
    <w:rsid w:val="00897C54"/>
    <w:rsid w:val="00897FEB"/>
    <w:rsid w:val="008A3BBB"/>
    <w:rsid w:val="008A586C"/>
    <w:rsid w:val="008A609C"/>
    <w:rsid w:val="008A7806"/>
    <w:rsid w:val="008A7D7D"/>
    <w:rsid w:val="008B1AF1"/>
    <w:rsid w:val="008B2088"/>
    <w:rsid w:val="008B34AE"/>
    <w:rsid w:val="008B3AB8"/>
    <w:rsid w:val="008B437B"/>
    <w:rsid w:val="008B4ACF"/>
    <w:rsid w:val="008C1DB2"/>
    <w:rsid w:val="008C3811"/>
    <w:rsid w:val="008C5DC2"/>
    <w:rsid w:val="008D4A9C"/>
    <w:rsid w:val="008E1A74"/>
    <w:rsid w:val="008E2534"/>
    <w:rsid w:val="008E2870"/>
    <w:rsid w:val="008E2CC0"/>
    <w:rsid w:val="008E3EDB"/>
    <w:rsid w:val="008E4C50"/>
    <w:rsid w:val="008F0267"/>
    <w:rsid w:val="008F1269"/>
    <w:rsid w:val="008F3DBD"/>
    <w:rsid w:val="008F7F92"/>
    <w:rsid w:val="00901081"/>
    <w:rsid w:val="0091140D"/>
    <w:rsid w:val="009115B6"/>
    <w:rsid w:val="00911A46"/>
    <w:rsid w:val="00913E45"/>
    <w:rsid w:val="009163AF"/>
    <w:rsid w:val="0091663D"/>
    <w:rsid w:val="00920AF7"/>
    <w:rsid w:val="009247A1"/>
    <w:rsid w:val="00925CCF"/>
    <w:rsid w:val="009263D3"/>
    <w:rsid w:val="00926DEA"/>
    <w:rsid w:val="00927124"/>
    <w:rsid w:val="00937361"/>
    <w:rsid w:val="00942032"/>
    <w:rsid w:val="009421C3"/>
    <w:rsid w:val="0094243D"/>
    <w:rsid w:val="00946A4C"/>
    <w:rsid w:val="009505C7"/>
    <w:rsid w:val="009505F7"/>
    <w:rsid w:val="00953C36"/>
    <w:rsid w:val="00953D11"/>
    <w:rsid w:val="00953F22"/>
    <w:rsid w:val="00956F32"/>
    <w:rsid w:val="009607DF"/>
    <w:rsid w:val="00961257"/>
    <w:rsid w:val="00962275"/>
    <w:rsid w:val="0096336A"/>
    <w:rsid w:val="00967F4D"/>
    <w:rsid w:val="00970DC9"/>
    <w:rsid w:val="00974732"/>
    <w:rsid w:val="00975AA6"/>
    <w:rsid w:val="00976C96"/>
    <w:rsid w:val="00977BBF"/>
    <w:rsid w:val="00980547"/>
    <w:rsid w:val="00981C99"/>
    <w:rsid w:val="00981F35"/>
    <w:rsid w:val="009838D8"/>
    <w:rsid w:val="00983DA7"/>
    <w:rsid w:val="00983EAA"/>
    <w:rsid w:val="009843CD"/>
    <w:rsid w:val="00985E1A"/>
    <w:rsid w:val="00987FD0"/>
    <w:rsid w:val="0099061D"/>
    <w:rsid w:val="009909B5"/>
    <w:rsid w:val="0099314F"/>
    <w:rsid w:val="009958F4"/>
    <w:rsid w:val="009976A3"/>
    <w:rsid w:val="009A020F"/>
    <w:rsid w:val="009A0A56"/>
    <w:rsid w:val="009A3703"/>
    <w:rsid w:val="009A3806"/>
    <w:rsid w:val="009A42C3"/>
    <w:rsid w:val="009A68EA"/>
    <w:rsid w:val="009B1B20"/>
    <w:rsid w:val="009B5E57"/>
    <w:rsid w:val="009B6840"/>
    <w:rsid w:val="009C02A7"/>
    <w:rsid w:val="009C1F1A"/>
    <w:rsid w:val="009D3A13"/>
    <w:rsid w:val="009D3C01"/>
    <w:rsid w:val="009E0EFB"/>
    <w:rsid w:val="009F0FF9"/>
    <w:rsid w:val="009F1180"/>
    <w:rsid w:val="009F226C"/>
    <w:rsid w:val="009F3130"/>
    <w:rsid w:val="009F39CC"/>
    <w:rsid w:val="009F4763"/>
    <w:rsid w:val="009F4EDD"/>
    <w:rsid w:val="009F6756"/>
    <w:rsid w:val="009F67CC"/>
    <w:rsid w:val="00A017D2"/>
    <w:rsid w:val="00A125D1"/>
    <w:rsid w:val="00A13690"/>
    <w:rsid w:val="00A1543A"/>
    <w:rsid w:val="00A201AE"/>
    <w:rsid w:val="00A21EA3"/>
    <w:rsid w:val="00A2286C"/>
    <w:rsid w:val="00A31F78"/>
    <w:rsid w:val="00A328AD"/>
    <w:rsid w:val="00A35EEA"/>
    <w:rsid w:val="00A361E1"/>
    <w:rsid w:val="00A37781"/>
    <w:rsid w:val="00A42DC3"/>
    <w:rsid w:val="00A4346F"/>
    <w:rsid w:val="00A436D1"/>
    <w:rsid w:val="00A43DE7"/>
    <w:rsid w:val="00A442B7"/>
    <w:rsid w:val="00A44ECA"/>
    <w:rsid w:val="00A44FA6"/>
    <w:rsid w:val="00A461E3"/>
    <w:rsid w:val="00A4692E"/>
    <w:rsid w:val="00A50B10"/>
    <w:rsid w:val="00A54068"/>
    <w:rsid w:val="00A61C88"/>
    <w:rsid w:val="00A621AF"/>
    <w:rsid w:val="00A634DE"/>
    <w:rsid w:val="00A73E34"/>
    <w:rsid w:val="00A75529"/>
    <w:rsid w:val="00A75E27"/>
    <w:rsid w:val="00A766C4"/>
    <w:rsid w:val="00A76F4E"/>
    <w:rsid w:val="00A77884"/>
    <w:rsid w:val="00A82005"/>
    <w:rsid w:val="00A82BA9"/>
    <w:rsid w:val="00A83E3B"/>
    <w:rsid w:val="00A840E7"/>
    <w:rsid w:val="00A84D37"/>
    <w:rsid w:val="00A8710A"/>
    <w:rsid w:val="00A9364D"/>
    <w:rsid w:val="00A941F4"/>
    <w:rsid w:val="00A977DE"/>
    <w:rsid w:val="00AA0975"/>
    <w:rsid w:val="00AA1571"/>
    <w:rsid w:val="00AA162B"/>
    <w:rsid w:val="00AA326F"/>
    <w:rsid w:val="00AB42AD"/>
    <w:rsid w:val="00AB4F2C"/>
    <w:rsid w:val="00AB6227"/>
    <w:rsid w:val="00AC05C7"/>
    <w:rsid w:val="00AC1329"/>
    <w:rsid w:val="00AC15D3"/>
    <w:rsid w:val="00AC2E46"/>
    <w:rsid w:val="00AC3205"/>
    <w:rsid w:val="00AC5F0B"/>
    <w:rsid w:val="00AC7E8D"/>
    <w:rsid w:val="00AD19B3"/>
    <w:rsid w:val="00AD2BB7"/>
    <w:rsid w:val="00AD3B1E"/>
    <w:rsid w:val="00AD3C09"/>
    <w:rsid w:val="00AD47DC"/>
    <w:rsid w:val="00AD5B2F"/>
    <w:rsid w:val="00AD66C2"/>
    <w:rsid w:val="00AD765E"/>
    <w:rsid w:val="00AE3E24"/>
    <w:rsid w:val="00AE52C9"/>
    <w:rsid w:val="00AE5E0C"/>
    <w:rsid w:val="00AE70DA"/>
    <w:rsid w:val="00AE7A8F"/>
    <w:rsid w:val="00AF181D"/>
    <w:rsid w:val="00AF3168"/>
    <w:rsid w:val="00AF3472"/>
    <w:rsid w:val="00AF34B5"/>
    <w:rsid w:val="00AF56AB"/>
    <w:rsid w:val="00AF7093"/>
    <w:rsid w:val="00AF772D"/>
    <w:rsid w:val="00AF787E"/>
    <w:rsid w:val="00B0105F"/>
    <w:rsid w:val="00B019D4"/>
    <w:rsid w:val="00B02102"/>
    <w:rsid w:val="00B03AC9"/>
    <w:rsid w:val="00B064E3"/>
    <w:rsid w:val="00B06E48"/>
    <w:rsid w:val="00B07E6C"/>
    <w:rsid w:val="00B07F12"/>
    <w:rsid w:val="00B109EB"/>
    <w:rsid w:val="00B13FC5"/>
    <w:rsid w:val="00B14E23"/>
    <w:rsid w:val="00B161FA"/>
    <w:rsid w:val="00B21076"/>
    <w:rsid w:val="00B25B1C"/>
    <w:rsid w:val="00B26AF8"/>
    <w:rsid w:val="00B30FB2"/>
    <w:rsid w:val="00B317AA"/>
    <w:rsid w:val="00B31F96"/>
    <w:rsid w:val="00B34F6F"/>
    <w:rsid w:val="00B3782F"/>
    <w:rsid w:val="00B37C6D"/>
    <w:rsid w:val="00B45B37"/>
    <w:rsid w:val="00B46365"/>
    <w:rsid w:val="00B510BD"/>
    <w:rsid w:val="00B51569"/>
    <w:rsid w:val="00B56A76"/>
    <w:rsid w:val="00B6647F"/>
    <w:rsid w:val="00B702D3"/>
    <w:rsid w:val="00B7366F"/>
    <w:rsid w:val="00B7464B"/>
    <w:rsid w:val="00B84A73"/>
    <w:rsid w:val="00B85A1F"/>
    <w:rsid w:val="00B85BA3"/>
    <w:rsid w:val="00B93D06"/>
    <w:rsid w:val="00B97690"/>
    <w:rsid w:val="00BA0854"/>
    <w:rsid w:val="00BA0B82"/>
    <w:rsid w:val="00BA1A29"/>
    <w:rsid w:val="00BA1AD8"/>
    <w:rsid w:val="00BA4555"/>
    <w:rsid w:val="00BB5C18"/>
    <w:rsid w:val="00BB6489"/>
    <w:rsid w:val="00BC27C0"/>
    <w:rsid w:val="00BC4207"/>
    <w:rsid w:val="00BC4E2F"/>
    <w:rsid w:val="00BC5323"/>
    <w:rsid w:val="00BD1159"/>
    <w:rsid w:val="00BD31EA"/>
    <w:rsid w:val="00BD38AA"/>
    <w:rsid w:val="00BD537C"/>
    <w:rsid w:val="00BE0093"/>
    <w:rsid w:val="00BE10D7"/>
    <w:rsid w:val="00BE2A0C"/>
    <w:rsid w:val="00BE2A38"/>
    <w:rsid w:val="00BE47E9"/>
    <w:rsid w:val="00BE7183"/>
    <w:rsid w:val="00BF12CF"/>
    <w:rsid w:val="00BF6F83"/>
    <w:rsid w:val="00BF740A"/>
    <w:rsid w:val="00C01C25"/>
    <w:rsid w:val="00C024AC"/>
    <w:rsid w:val="00C02871"/>
    <w:rsid w:val="00C04E23"/>
    <w:rsid w:val="00C1347D"/>
    <w:rsid w:val="00C13CBB"/>
    <w:rsid w:val="00C1425D"/>
    <w:rsid w:val="00C14A90"/>
    <w:rsid w:val="00C23271"/>
    <w:rsid w:val="00C24425"/>
    <w:rsid w:val="00C25171"/>
    <w:rsid w:val="00C265D3"/>
    <w:rsid w:val="00C32FFB"/>
    <w:rsid w:val="00C45C51"/>
    <w:rsid w:val="00C45D80"/>
    <w:rsid w:val="00C54FC4"/>
    <w:rsid w:val="00C55197"/>
    <w:rsid w:val="00C558DF"/>
    <w:rsid w:val="00C6087B"/>
    <w:rsid w:val="00C611EA"/>
    <w:rsid w:val="00C63E1A"/>
    <w:rsid w:val="00C67226"/>
    <w:rsid w:val="00C678A9"/>
    <w:rsid w:val="00C72308"/>
    <w:rsid w:val="00C72AB7"/>
    <w:rsid w:val="00C742E3"/>
    <w:rsid w:val="00C75B0D"/>
    <w:rsid w:val="00C801C0"/>
    <w:rsid w:val="00C8301F"/>
    <w:rsid w:val="00C840DF"/>
    <w:rsid w:val="00C870DF"/>
    <w:rsid w:val="00C8778D"/>
    <w:rsid w:val="00C914F4"/>
    <w:rsid w:val="00C918D4"/>
    <w:rsid w:val="00C91C76"/>
    <w:rsid w:val="00C92FFF"/>
    <w:rsid w:val="00C941A3"/>
    <w:rsid w:val="00C964BF"/>
    <w:rsid w:val="00C96806"/>
    <w:rsid w:val="00C974B1"/>
    <w:rsid w:val="00CA45C6"/>
    <w:rsid w:val="00CA5470"/>
    <w:rsid w:val="00CA6E1A"/>
    <w:rsid w:val="00CB0FE7"/>
    <w:rsid w:val="00CB119D"/>
    <w:rsid w:val="00CB18B8"/>
    <w:rsid w:val="00CB207D"/>
    <w:rsid w:val="00CB3A39"/>
    <w:rsid w:val="00CB764E"/>
    <w:rsid w:val="00CC1EBB"/>
    <w:rsid w:val="00CC5527"/>
    <w:rsid w:val="00CD45D5"/>
    <w:rsid w:val="00CD4DD3"/>
    <w:rsid w:val="00CD6D8D"/>
    <w:rsid w:val="00CD702F"/>
    <w:rsid w:val="00CE0509"/>
    <w:rsid w:val="00CE3C11"/>
    <w:rsid w:val="00CE4252"/>
    <w:rsid w:val="00CE5918"/>
    <w:rsid w:val="00CF2235"/>
    <w:rsid w:val="00CF40CA"/>
    <w:rsid w:val="00CF4F1D"/>
    <w:rsid w:val="00CF5531"/>
    <w:rsid w:val="00CF5690"/>
    <w:rsid w:val="00CF6B60"/>
    <w:rsid w:val="00CF6B84"/>
    <w:rsid w:val="00D00342"/>
    <w:rsid w:val="00D02131"/>
    <w:rsid w:val="00D0258F"/>
    <w:rsid w:val="00D0572F"/>
    <w:rsid w:val="00D0737D"/>
    <w:rsid w:val="00D14130"/>
    <w:rsid w:val="00D15FAB"/>
    <w:rsid w:val="00D176B0"/>
    <w:rsid w:val="00D219E8"/>
    <w:rsid w:val="00D2443A"/>
    <w:rsid w:val="00D25142"/>
    <w:rsid w:val="00D26967"/>
    <w:rsid w:val="00D30A4C"/>
    <w:rsid w:val="00D33519"/>
    <w:rsid w:val="00D33792"/>
    <w:rsid w:val="00D35AF0"/>
    <w:rsid w:val="00D367E5"/>
    <w:rsid w:val="00D435DC"/>
    <w:rsid w:val="00D44BC3"/>
    <w:rsid w:val="00D44FFE"/>
    <w:rsid w:val="00D47D13"/>
    <w:rsid w:val="00D47ECD"/>
    <w:rsid w:val="00D5104E"/>
    <w:rsid w:val="00D510A2"/>
    <w:rsid w:val="00D524E8"/>
    <w:rsid w:val="00D53F42"/>
    <w:rsid w:val="00D5582D"/>
    <w:rsid w:val="00D563F9"/>
    <w:rsid w:val="00D56BDF"/>
    <w:rsid w:val="00D721C2"/>
    <w:rsid w:val="00D72422"/>
    <w:rsid w:val="00D760F9"/>
    <w:rsid w:val="00D76F24"/>
    <w:rsid w:val="00D805C5"/>
    <w:rsid w:val="00D81C94"/>
    <w:rsid w:val="00D964CE"/>
    <w:rsid w:val="00DA0676"/>
    <w:rsid w:val="00DA074C"/>
    <w:rsid w:val="00DA1A14"/>
    <w:rsid w:val="00DA1AE4"/>
    <w:rsid w:val="00DB201F"/>
    <w:rsid w:val="00DB2473"/>
    <w:rsid w:val="00DB2955"/>
    <w:rsid w:val="00DB2B1F"/>
    <w:rsid w:val="00DB33A4"/>
    <w:rsid w:val="00DB44B1"/>
    <w:rsid w:val="00DB5EE8"/>
    <w:rsid w:val="00DB6131"/>
    <w:rsid w:val="00DB666F"/>
    <w:rsid w:val="00DB709C"/>
    <w:rsid w:val="00DB7EA7"/>
    <w:rsid w:val="00DC2603"/>
    <w:rsid w:val="00DC2B0D"/>
    <w:rsid w:val="00DC4310"/>
    <w:rsid w:val="00DD100B"/>
    <w:rsid w:val="00DD123C"/>
    <w:rsid w:val="00DD24B8"/>
    <w:rsid w:val="00DD2E3D"/>
    <w:rsid w:val="00DD7498"/>
    <w:rsid w:val="00DE1624"/>
    <w:rsid w:val="00DE7BC4"/>
    <w:rsid w:val="00DF0032"/>
    <w:rsid w:val="00DF193B"/>
    <w:rsid w:val="00DF25E9"/>
    <w:rsid w:val="00DF2D4D"/>
    <w:rsid w:val="00DF317E"/>
    <w:rsid w:val="00DF4892"/>
    <w:rsid w:val="00DF49F0"/>
    <w:rsid w:val="00DF520F"/>
    <w:rsid w:val="00DF5A80"/>
    <w:rsid w:val="00DF739D"/>
    <w:rsid w:val="00E01789"/>
    <w:rsid w:val="00E01EA2"/>
    <w:rsid w:val="00E07C7F"/>
    <w:rsid w:val="00E108F4"/>
    <w:rsid w:val="00E10E3A"/>
    <w:rsid w:val="00E207B0"/>
    <w:rsid w:val="00E212DF"/>
    <w:rsid w:val="00E2371C"/>
    <w:rsid w:val="00E24272"/>
    <w:rsid w:val="00E24336"/>
    <w:rsid w:val="00E37D83"/>
    <w:rsid w:val="00E4257D"/>
    <w:rsid w:val="00E42EC6"/>
    <w:rsid w:val="00E6021C"/>
    <w:rsid w:val="00E6023F"/>
    <w:rsid w:val="00E664C5"/>
    <w:rsid w:val="00E67272"/>
    <w:rsid w:val="00E67CFB"/>
    <w:rsid w:val="00E70129"/>
    <w:rsid w:val="00E745A4"/>
    <w:rsid w:val="00E80D5C"/>
    <w:rsid w:val="00E819BC"/>
    <w:rsid w:val="00E91EB5"/>
    <w:rsid w:val="00E92BD4"/>
    <w:rsid w:val="00E94043"/>
    <w:rsid w:val="00E94CF0"/>
    <w:rsid w:val="00E96698"/>
    <w:rsid w:val="00EB0A1D"/>
    <w:rsid w:val="00EB238B"/>
    <w:rsid w:val="00EB3CBF"/>
    <w:rsid w:val="00EC2CBE"/>
    <w:rsid w:val="00EC3EDD"/>
    <w:rsid w:val="00EC49A9"/>
    <w:rsid w:val="00EC7D57"/>
    <w:rsid w:val="00ED0726"/>
    <w:rsid w:val="00ED1316"/>
    <w:rsid w:val="00ED1A70"/>
    <w:rsid w:val="00ED4A1E"/>
    <w:rsid w:val="00ED73D0"/>
    <w:rsid w:val="00EE4370"/>
    <w:rsid w:val="00EE5E19"/>
    <w:rsid w:val="00EF0AC8"/>
    <w:rsid w:val="00EF31B7"/>
    <w:rsid w:val="00EF3F16"/>
    <w:rsid w:val="00EF6526"/>
    <w:rsid w:val="00EF708D"/>
    <w:rsid w:val="00EF7227"/>
    <w:rsid w:val="00EF7A26"/>
    <w:rsid w:val="00F0088D"/>
    <w:rsid w:val="00F02854"/>
    <w:rsid w:val="00F03474"/>
    <w:rsid w:val="00F03556"/>
    <w:rsid w:val="00F07858"/>
    <w:rsid w:val="00F07F2A"/>
    <w:rsid w:val="00F11B9D"/>
    <w:rsid w:val="00F125EE"/>
    <w:rsid w:val="00F15121"/>
    <w:rsid w:val="00F15673"/>
    <w:rsid w:val="00F17807"/>
    <w:rsid w:val="00F17A29"/>
    <w:rsid w:val="00F20250"/>
    <w:rsid w:val="00F21BB1"/>
    <w:rsid w:val="00F227F9"/>
    <w:rsid w:val="00F24E6A"/>
    <w:rsid w:val="00F26671"/>
    <w:rsid w:val="00F300FD"/>
    <w:rsid w:val="00F3476A"/>
    <w:rsid w:val="00F35F95"/>
    <w:rsid w:val="00F360B8"/>
    <w:rsid w:val="00F41D66"/>
    <w:rsid w:val="00F43030"/>
    <w:rsid w:val="00F46EC1"/>
    <w:rsid w:val="00F47DC4"/>
    <w:rsid w:val="00F50CA2"/>
    <w:rsid w:val="00F51EEA"/>
    <w:rsid w:val="00F528C7"/>
    <w:rsid w:val="00F54174"/>
    <w:rsid w:val="00F61A45"/>
    <w:rsid w:val="00F63D36"/>
    <w:rsid w:val="00F64092"/>
    <w:rsid w:val="00F719B4"/>
    <w:rsid w:val="00F736E3"/>
    <w:rsid w:val="00F743E2"/>
    <w:rsid w:val="00F75999"/>
    <w:rsid w:val="00F76785"/>
    <w:rsid w:val="00F836E7"/>
    <w:rsid w:val="00F96481"/>
    <w:rsid w:val="00F9728D"/>
    <w:rsid w:val="00FA0662"/>
    <w:rsid w:val="00FA143F"/>
    <w:rsid w:val="00FA60D4"/>
    <w:rsid w:val="00FB030D"/>
    <w:rsid w:val="00FB1AC6"/>
    <w:rsid w:val="00FB2A2E"/>
    <w:rsid w:val="00FB5C64"/>
    <w:rsid w:val="00FB5DE4"/>
    <w:rsid w:val="00FB6FBE"/>
    <w:rsid w:val="00FC0596"/>
    <w:rsid w:val="00FC0795"/>
    <w:rsid w:val="00FC1545"/>
    <w:rsid w:val="00FD015F"/>
    <w:rsid w:val="00FD391D"/>
    <w:rsid w:val="00FD530F"/>
    <w:rsid w:val="00FD61F4"/>
    <w:rsid w:val="00FD691A"/>
    <w:rsid w:val="00FD76E0"/>
    <w:rsid w:val="00FE057A"/>
    <w:rsid w:val="00FE25D5"/>
    <w:rsid w:val="00FE4341"/>
    <w:rsid w:val="00FE674D"/>
    <w:rsid w:val="00FE676B"/>
    <w:rsid w:val="00FF0C58"/>
    <w:rsid w:val="00FF16B4"/>
    <w:rsid w:val="00FF2E62"/>
    <w:rsid w:val="00FF5CD4"/>
    <w:rsid w:val="00FF6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84014A6"/>
  <w15:chartTrackingRefBased/>
  <w15:docId w15:val="{DD6C8B6A-30F0-5544-BA0D-8A61D2BDD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4D08"/>
    <w:rPr>
      <w:rFonts w:ascii="Times New Roman" w:eastAsia="宋体" w:hAnsi="Times New Roman" w:cs="Times New Roman"/>
      <w:kern w:val="0"/>
      <w:sz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perTitle">
    <w:name w:val="Paper Title"/>
    <w:basedOn w:val="a"/>
    <w:next w:val="Authors"/>
    <w:link w:val="PaperTitle0"/>
    <w:rsid w:val="00114D08"/>
    <w:pPr>
      <w:jc w:val="center"/>
    </w:pPr>
    <w:rPr>
      <w:b/>
      <w:caps/>
      <w:sz w:val="28"/>
      <w:szCs w:val="28"/>
    </w:rPr>
  </w:style>
  <w:style w:type="paragraph" w:customStyle="1" w:styleId="Authors">
    <w:name w:val="Authors"/>
    <w:basedOn w:val="a"/>
    <w:next w:val="Papertext"/>
    <w:rsid w:val="00114D08"/>
    <w:pPr>
      <w:jc w:val="center"/>
    </w:pPr>
    <w:rPr>
      <w:lang w:val="hr-HR"/>
    </w:rPr>
  </w:style>
  <w:style w:type="paragraph" w:customStyle="1" w:styleId="Papertext">
    <w:name w:val="Paper text"/>
    <w:basedOn w:val="a"/>
    <w:rsid w:val="00114D08"/>
    <w:pPr>
      <w:jc w:val="both"/>
    </w:pPr>
  </w:style>
  <w:style w:type="character" w:customStyle="1" w:styleId="AuthorsafiiliationChar">
    <w:name w:val="Author's afiiliation Char"/>
    <w:rsid w:val="00114D08"/>
    <w:rPr>
      <w:i/>
      <w:sz w:val="24"/>
      <w:szCs w:val="24"/>
      <w:lang w:val="hr-HR" w:eastAsia="en-US" w:bidi="ar-SA"/>
    </w:rPr>
  </w:style>
  <w:style w:type="paragraph" w:styleId="2">
    <w:name w:val="Body Text 2"/>
    <w:basedOn w:val="a"/>
    <w:link w:val="20"/>
    <w:semiHidden/>
    <w:rsid w:val="00114D08"/>
    <w:pPr>
      <w:jc w:val="both"/>
    </w:pPr>
    <w:rPr>
      <w:sz w:val="22"/>
      <w:szCs w:val="20"/>
      <w:lang w:val="en-GB" w:eastAsia="zh-CN"/>
    </w:rPr>
  </w:style>
  <w:style w:type="character" w:customStyle="1" w:styleId="20">
    <w:name w:val="正文文本 2 字符"/>
    <w:basedOn w:val="a0"/>
    <w:link w:val="2"/>
    <w:semiHidden/>
    <w:rsid w:val="00114D08"/>
    <w:rPr>
      <w:rFonts w:ascii="Times New Roman" w:eastAsia="宋体" w:hAnsi="Times New Roman" w:cs="Times New Roman"/>
      <w:kern w:val="0"/>
      <w:sz w:val="22"/>
      <w:szCs w:val="20"/>
      <w:lang w:val="en-GB" w:eastAsia="zh-CN"/>
    </w:rPr>
  </w:style>
  <w:style w:type="paragraph" w:styleId="a3">
    <w:name w:val="List Paragraph"/>
    <w:basedOn w:val="a"/>
    <w:uiPriority w:val="34"/>
    <w:qFormat/>
    <w:rsid w:val="00103816"/>
    <w:pPr>
      <w:ind w:leftChars="400" w:left="840"/>
    </w:pPr>
  </w:style>
  <w:style w:type="paragraph" w:customStyle="1" w:styleId="EndNoteBibliographyTitle">
    <w:name w:val="EndNote Bibliography Title"/>
    <w:basedOn w:val="a"/>
    <w:link w:val="EndNoteBibliographyTitle0"/>
    <w:rsid w:val="008923EF"/>
    <w:pPr>
      <w:jc w:val="center"/>
    </w:pPr>
  </w:style>
  <w:style w:type="character" w:customStyle="1" w:styleId="PaperTitle0">
    <w:name w:val="Paper Title (文字)"/>
    <w:basedOn w:val="a0"/>
    <w:link w:val="PaperTitle"/>
    <w:rsid w:val="008923EF"/>
    <w:rPr>
      <w:rFonts w:ascii="Times New Roman" w:eastAsia="宋体" w:hAnsi="Times New Roman" w:cs="Times New Roman"/>
      <w:b/>
      <w:caps/>
      <w:kern w:val="0"/>
      <w:sz w:val="28"/>
      <w:szCs w:val="28"/>
      <w:lang w:eastAsia="en-US"/>
    </w:rPr>
  </w:style>
  <w:style w:type="character" w:customStyle="1" w:styleId="EndNoteBibliographyTitle0">
    <w:name w:val="EndNote Bibliography Title (文字)"/>
    <w:basedOn w:val="PaperTitle0"/>
    <w:link w:val="EndNoteBibliographyTitle"/>
    <w:rsid w:val="008923EF"/>
    <w:rPr>
      <w:rFonts w:ascii="Times New Roman" w:eastAsia="宋体" w:hAnsi="Times New Roman" w:cs="Times New Roman"/>
      <w:b w:val="0"/>
      <w:caps w:val="0"/>
      <w:kern w:val="0"/>
      <w:sz w:val="24"/>
      <w:szCs w:val="28"/>
      <w:lang w:eastAsia="en-US"/>
    </w:rPr>
  </w:style>
  <w:style w:type="paragraph" w:customStyle="1" w:styleId="EndNoteBibliography">
    <w:name w:val="EndNote Bibliography"/>
    <w:basedOn w:val="a"/>
    <w:link w:val="EndNoteBibliography0"/>
    <w:rsid w:val="008923EF"/>
  </w:style>
  <w:style w:type="character" w:customStyle="1" w:styleId="EndNoteBibliography0">
    <w:name w:val="EndNote Bibliography (文字)"/>
    <w:basedOn w:val="PaperTitle0"/>
    <w:link w:val="EndNoteBibliography"/>
    <w:rsid w:val="008923EF"/>
    <w:rPr>
      <w:rFonts w:ascii="Times New Roman" w:eastAsia="宋体" w:hAnsi="Times New Roman" w:cs="Times New Roman"/>
      <w:b w:val="0"/>
      <w:caps w:val="0"/>
      <w:kern w:val="0"/>
      <w:sz w:val="24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6FFFF09-7D79-4EBD-9CF7-7A6331B37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ongling</cp:lastModifiedBy>
  <cp:revision>16</cp:revision>
  <dcterms:created xsi:type="dcterms:W3CDTF">2021-09-08T00:42:00Z</dcterms:created>
  <dcterms:modified xsi:type="dcterms:W3CDTF">2023-04-28T04:17:00Z</dcterms:modified>
</cp:coreProperties>
</file>